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03992" w14:textId="6E84E159" w:rsidR="00A92BDD" w:rsidRPr="00A92BDD" w:rsidRDefault="007246FE" w:rsidP="007A7D16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A92BDD">
        <w:rPr>
          <w:rFonts w:cstheme="minorHAnsi"/>
          <w:b/>
          <w:bCs/>
          <w:sz w:val="32"/>
          <w:szCs w:val="32"/>
        </w:rPr>
        <w:t>N</w:t>
      </w:r>
      <w:r w:rsidR="00A92BDD" w:rsidRPr="00A92BDD">
        <w:rPr>
          <w:rFonts w:cstheme="minorHAnsi"/>
          <w:b/>
          <w:bCs/>
          <w:sz w:val="32"/>
          <w:szCs w:val="32"/>
        </w:rPr>
        <w:t xml:space="preserve">ational </w:t>
      </w:r>
      <w:r w:rsidRPr="00A92BDD">
        <w:rPr>
          <w:rFonts w:cstheme="minorHAnsi"/>
          <w:b/>
          <w:bCs/>
          <w:sz w:val="32"/>
          <w:szCs w:val="32"/>
        </w:rPr>
        <w:t>H</w:t>
      </w:r>
      <w:r w:rsidR="00A92BDD" w:rsidRPr="00A92BDD">
        <w:rPr>
          <w:rFonts w:cstheme="minorHAnsi"/>
          <w:b/>
          <w:bCs/>
          <w:sz w:val="32"/>
          <w:szCs w:val="32"/>
        </w:rPr>
        <w:t xml:space="preserve">erd </w:t>
      </w:r>
      <w:r w:rsidRPr="00A92BDD">
        <w:rPr>
          <w:rFonts w:cstheme="minorHAnsi"/>
          <w:b/>
          <w:bCs/>
          <w:sz w:val="32"/>
          <w:szCs w:val="32"/>
        </w:rPr>
        <w:t>I</w:t>
      </w:r>
      <w:r w:rsidR="00A92BDD" w:rsidRPr="00A92BDD">
        <w:rPr>
          <w:rFonts w:cstheme="minorHAnsi"/>
          <w:b/>
          <w:bCs/>
          <w:sz w:val="32"/>
          <w:szCs w:val="32"/>
        </w:rPr>
        <w:t xml:space="preserve">mprovement </w:t>
      </w:r>
      <w:r w:rsidRPr="00A92BDD">
        <w:rPr>
          <w:rFonts w:cstheme="minorHAnsi"/>
          <w:b/>
          <w:bCs/>
          <w:sz w:val="32"/>
          <w:szCs w:val="32"/>
        </w:rPr>
        <w:t>A</w:t>
      </w:r>
      <w:r w:rsidR="00A92BDD" w:rsidRPr="00A92BDD">
        <w:rPr>
          <w:rFonts w:cstheme="minorHAnsi"/>
          <w:b/>
          <w:bCs/>
          <w:sz w:val="32"/>
          <w:szCs w:val="32"/>
        </w:rPr>
        <w:t>ssociation</w:t>
      </w:r>
      <w:r w:rsidR="00A92BDD">
        <w:rPr>
          <w:rFonts w:cstheme="minorHAnsi"/>
          <w:b/>
          <w:bCs/>
          <w:sz w:val="32"/>
          <w:szCs w:val="32"/>
        </w:rPr>
        <w:t xml:space="preserve"> (NHIA)</w:t>
      </w:r>
    </w:p>
    <w:p w14:paraId="75BE485E" w14:textId="64438ECB" w:rsidR="00F309C0" w:rsidRPr="00A92BDD" w:rsidRDefault="0039702E" w:rsidP="007A7D16">
      <w:pPr>
        <w:pStyle w:val="NoSpacing"/>
        <w:jc w:val="center"/>
        <w:rPr>
          <w:rFonts w:cstheme="minorHAnsi"/>
          <w:b/>
          <w:bCs/>
          <w:sz w:val="30"/>
          <w:szCs w:val="30"/>
        </w:rPr>
      </w:pPr>
      <w:r w:rsidRPr="00A92BDD">
        <w:rPr>
          <w:rFonts w:cstheme="minorHAnsi"/>
          <w:b/>
          <w:bCs/>
          <w:sz w:val="30"/>
          <w:szCs w:val="30"/>
        </w:rPr>
        <w:t xml:space="preserve">Australian </w:t>
      </w:r>
      <w:r w:rsidR="000D448C" w:rsidRPr="00A92BDD">
        <w:rPr>
          <w:rFonts w:cstheme="minorHAnsi"/>
          <w:b/>
          <w:bCs/>
          <w:sz w:val="30"/>
          <w:szCs w:val="30"/>
        </w:rPr>
        <w:t xml:space="preserve">Herd Improvement </w:t>
      </w:r>
      <w:r w:rsidR="00F309C0" w:rsidRPr="00A92BDD">
        <w:rPr>
          <w:rFonts w:cstheme="minorHAnsi"/>
          <w:b/>
          <w:bCs/>
          <w:sz w:val="30"/>
          <w:szCs w:val="30"/>
        </w:rPr>
        <w:t xml:space="preserve">Industry </w:t>
      </w:r>
      <w:r w:rsidR="00710844">
        <w:rPr>
          <w:rFonts w:cstheme="minorHAnsi"/>
          <w:b/>
          <w:bCs/>
          <w:sz w:val="30"/>
          <w:szCs w:val="30"/>
        </w:rPr>
        <w:t>-</w:t>
      </w:r>
      <w:r w:rsidR="00A92BDD" w:rsidRPr="00A92BDD">
        <w:rPr>
          <w:rFonts w:cstheme="minorHAnsi"/>
          <w:b/>
          <w:bCs/>
          <w:sz w:val="30"/>
          <w:szCs w:val="30"/>
        </w:rPr>
        <w:t xml:space="preserve"> </w:t>
      </w:r>
      <w:r w:rsidR="00F64B05" w:rsidRPr="00A92BDD">
        <w:rPr>
          <w:rFonts w:cstheme="minorHAnsi"/>
          <w:b/>
          <w:bCs/>
          <w:sz w:val="30"/>
          <w:szCs w:val="30"/>
        </w:rPr>
        <w:t>Project</w:t>
      </w:r>
      <w:r w:rsidR="00A06E70" w:rsidRPr="00A92BDD">
        <w:rPr>
          <w:rFonts w:cstheme="minorHAnsi"/>
          <w:b/>
          <w:bCs/>
          <w:sz w:val="30"/>
          <w:szCs w:val="30"/>
        </w:rPr>
        <w:t>s</w:t>
      </w:r>
      <w:r w:rsidR="00F64B05" w:rsidRPr="00A92BDD">
        <w:rPr>
          <w:rFonts w:cstheme="minorHAnsi"/>
          <w:b/>
          <w:bCs/>
          <w:sz w:val="30"/>
          <w:szCs w:val="30"/>
        </w:rPr>
        <w:t xml:space="preserve"> </w:t>
      </w:r>
      <w:r w:rsidR="003149EF" w:rsidRPr="00A92BDD">
        <w:rPr>
          <w:rFonts w:cstheme="minorHAnsi"/>
          <w:b/>
          <w:bCs/>
          <w:sz w:val="30"/>
          <w:szCs w:val="30"/>
        </w:rPr>
        <w:t>F</w:t>
      </w:r>
      <w:r w:rsidR="007246FE" w:rsidRPr="00A92BDD">
        <w:rPr>
          <w:rFonts w:cstheme="minorHAnsi"/>
          <w:b/>
          <w:bCs/>
          <w:sz w:val="30"/>
          <w:szCs w:val="30"/>
        </w:rPr>
        <w:t xml:space="preserve">unding </w:t>
      </w:r>
      <w:r w:rsidR="003149EF" w:rsidRPr="00A92BDD">
        <w:rPr>
          <w:rFonts w:cstheme="minorHAnsi"/>
          <w:b/>
          <w:bCs/>
          <w:sz w:val="30"/>
          <w:szCs w:val="30"/>
        </w:rPr>
        <w:t>P</w:t>
      </w:r>
      <w:r w:rsidR="00992CB0" w:rsidRPr="00A92BDD">
        <w:rPr>
          <w:rFonts w:cstheme="minorHAnsi"/>
          <w:b/>
          <w:bCs/>
          <w:sz w:val="30"/>
          <w:szCs w:val="30"/>
        </w:rPr>
        <w:t>rogram</w:t>
      </w:r>
    </w:p>
    <w:p w14:paraId="478E8853" w14:textId="77777777" w:rsidR="007A7D16" w:rsidRPr="00A92BDD" w:rsidRDefault="007A7D16" w:rsidP="002C5F2C">
      <w:pPr>
        <w:pStyle w:val="NoSpacing"/>
        <w:rPr>
          <w:rFonts w:cstheme="minorHAnsi"/>
          <w:b/>
          <w:bCs/>
          <w:sz w:val="24"/>
          <w:szCs w:val="24"/>
        </w:rPr>
      </w:pPr>
    </w:p>
    <w:p w14:paraId="575B7711" w14:textId="2723ADF6" w:rsidR="00713E69" w:rsidRPr="00A92BDD" w:rsidRDefault="00997280" w:rsidP="002C5F2C">
      <w:pPr>
        <w:pStyle w:val="NoSpacing"/>
        <w:rPr>
          <w:rFonts w:cstheme="minorHAnsi"/>
          <w:sz w:val="24"/>
          <w:szCs w:val="24"/>
        </w:rPr>
      </w:pPr>
      <w:r w:rsidRPr="00A92BDD">
        <w:rPr>
          <w:rFonts w:cstheme="minorHAnsi"/>
          <w:b/>
          <w:bCs/>
          <w:sz w:val="24"/>
          <w:szCs w:val="24"/>
        </w:rPr>
        <w:t xml:space="preserve">Program </w:t>
      </w:r>
      <w:r w:rsidR="00A92BDD">
        <w:rPr>
          <w:rFonts w:cstheme="minorHAnsi"/>
          <w:b/>
          <w:bCs/>
          <w:sz w:val="24"/>
          <w:szCs w:val="24"/>
        </w:rPr>
        <w:t>a</w:t>
      </w:r>
      <w:r w:rsidRPr="00A92BDD">
        <w:rPr>
          <w:rFonts w:cstheme="minorHAnsi"/>
          <w:b/>
          <w:bCs/>
          <w:sz w:val="24"/>
          <w:szCs w:val="24"/>
        </w:rPr>
        <w:t>im</w:t>
      </w:r>
      <w:r w:rsidR="00BC4D08" w:rsidRPr="00A92BDD">
        <w:rPr>
          <w:rFonts w:cstheme="minorHAnsi"/>
          <w:b/>
          <w:bCs/>
          <w:sz w:val="24"/>
          <w:szCs w:val="24"/>
        </w:rPr>
        <w:t>s</w:t>
      </w:r>
      <w:r w:rsidR="00D32F7D" w:rsidRPr="00A92BDD">
        <w:rPr>
          <w:rFonts w:cstheme="minorHAnsi"/>
          <w:b/>
          <w:bCs/>
          <w:sz w:val="24"/>
          <w:szCs w:val="24"/>
        </w:rPr>
        <w:t xml:space="preserve"> are</w:t>
      </w:r>
      <w:r w:rsidR="0075716B" w:rsidRPr="00A92BDD">
        <w:rPr>
          <w:rFonts w:cstheme="minorHAnsi"/>
          <w:b/>
          <w:bCs/>
          <w:sz w:val="24"/>
          <w:szCs w:val="24"/>
        </w:rPr>
        <w:t xml:space="preserve"> to </w:t>
      </w:r>
      <w:r w:rsidR="002D782F" w:rsidRPr="00A92BDD">
        <w:rPr>
          <w:rFonts w:cstheme="minorHAnsi"/>
          <w:b/>
          <w:bCs/>
          <w:sz w:val="24"/>
          <w:szCs w:val="24"/>
        </w:rPr>
        <w:t>fu</w:t>
      </w:r>
      <w:r w:rsidR="00B505ED" w:rsidRPr="00A92BDD">
        <w:rPr>
          <w:rFonts w:cstheme="minorHAnsi"/>
          <w:b/>
          <w:bCs/>
          <w:sz w:val="24"/>
          <w:szCs w:val="24"/>
        </w:rPr>
        <w:t>nd and prom</w:t>
      </w:r>
      <w:r w:rsidR="00072730" w:rsidRPr="00A92BDD">
        <w:rPr>
          <w:rFonts w:cstheme="minorHAnsi"/>
          <w:b/>
          <w:bCs/>
          <w:sz w:val="24"/>
          <w:szCs w:val="24"/>
        </w:rPr>
        <w:t>ote</w:t>
      </w:r>
      <w:r w:rsidR="007A7D16" w:rsidRPr="00A92BDD">
        <w:rPr>
          <w:rFonts w:cstheme="minorHAnsi"/>
          <w:sz w:val="24"/>
          <w:szCs w:val="24"/>
        </w:rPr>
        <w:t>:</w:t>
      </w:r>
      <w:r w:rsidR="00072730" w:rsidRPr="00A92BDD">
        <w:rPr>
          <w:rFonts w:cstheme="minorHAnsi"/>
          <w:sz w:val="24"/>
          <w:szCs w:val="24"/>
        </w:rPr>
        <w:t xml:space="preserve"> </w:t>
      </w:r>
    </w:p>
    <w:p w14:paraId="01A83DCE" w14:textId="38A6D271" w:rsidR="007A7D16" w:rsidRPr="00A92BDD" w:rsidRDefault="00507DEA" w:rsidP="00A92BDD">
      <w:pPr>
        <w:pStyle w:val="NoSpacing"/>
        <w:rPr>
          <w:rFonts w:cstheme="minorHAnsi"/>
          <w:sz w:val="24"/>
          <w:szCs w:val="24"/>
        </w:rPr>
      </w:pPr>
      <w:r w:rsidRPr="00A92BDD">
        <w:rPr>
          <w:rFonts w:cstheme="minorHAnsi"/>
          <w:sz w:val="24"/>
          <w:szCs w:val="24"/>
        </w:rPr>
        <w:t xml:space="preserve">Innovation </w:t>
      </w:r>
      <w:r w:rsidR="00BD2737" w:rsidRPr="00A92BDD">
        <w:rPr>
          <w:rFonts w:cstheme="minorHAnsi"/>
          <w:sz w:val="24"/>
          <w:szCs w:val="24"/>
        </w:rPr>
        <w:t xml:space="preserve">Projects that enhance </w:t>
      </w:r>
      <w:r w:rsidR="006A7788" w:rsidRPr="00A92BDD">
        <w:rPr>
          <w:rFonts w:cstheme="minorHAnsi"/>
          <w:sz w:val="24"/>
          <w:szCs w:val="24"/>
        </w:rPr>
        <w:t xml:space="preserve">and </w:t>
      </w:r>
      <w:r w:rsidR="003056C3" w:rsidRPr="00A92BDD">
        <w:rPr>
          <w:rFonts w:cstheme="minorHAnsi"/>
          <w:sz w:val="24"/>
          <w:szCs w:val="24"/>
        </w:rPr>
        <w:t xml:space="preserve">support </w:t>
      </w:r>
      <w:r w:rsidR="00134C0E" w:rsidRPr="00A92BDD">
        <w:rPr>
          <w:rFonts w:cstheme="minorHAnsi"/>
          <w:sz w:val="24"/>
          <w:szCs w:val="24"/>
        </w:rPr>
        <w:t xml:space="preserve">the </w:t>
      </w:r>
      <w:r w:rsidR="00C46606" w:rsidRPr="00A92BDD">
        <w:rPr>
          <w:rFonts w:cstheme="minorHAnsi"/>
          <w:sz w:val="24"/>
          <w:szCs w:val="24"/>
        </w:rPr>
        <w:t>Australia</w:t>
      </w:r>
      <w:r w:rsidR="006D50F9" w:rsidRPr="00A92BDD">
        <w:rPr>
          <w:rFonts w:cstheme="minorHAnsi"/>
          <w:sz w:val="24"/>
          <w:szCs w:val="24"/>
        </w:rPr>
        <w:t xml:space="preserve">n </w:t>
      </w:r>
      <w:r w:rsidR="001C3507" w:rsidRPr="00A92BDD">
        <w:rPr>
          <w:rFonts w:cstheme="minorHAnsi"/>
          <w:sz w:val="24"/>
          <w:szCs w:val="24"/>
        </w:rPr>
        <w:t xml:space="preserve">Herd </w:t>
      </w:r>
      <w:r w:rsidR="00BB5C1D" w:rsidRPr="00A92BDD">
        <w:rPr>
          <w:rFonts w:cstheme="minorHAnsi"/>
          <w:sz w:val="24"/>
          <w:szCs w:val="24"/>
        </w:rPr>
        <w:t>Improvement Industry</w:t>
      </w:r>
      <w:r w:rsidR="004B7E3B" w:rsidRPr="00A92BDD">
        <w:rPr>
          <w:rFonts w:cstheme="minorHAnsi"/>
          <w:sz w:val="24"/>
          <w:szCs w:val="24"/>
        </w:rPr>
        <w:t>.</w:t>
      </w:r>
    </w:p>
    <w:p w14:paraId="034FA937" w14:textId="77777777" w:rsidR="002929A9" w:rsidRPr="00A92BDD" w:rsidRDefault="002929A9" w:rsidP="002929A9">
      <w:pPr>
        <w:pStyle w:val="NoSpacing"/>
        <w:ind w:left="720"/>
        <w:rPr>
          <w:rFonts w:cstheme="minorHAnsi"/>
          <w:sz w:val="24"/>
          <w:szCs w:val="24"/>
        </w:rPr>
      </w:pPr>
    </w:p>
    <w:p w14:paraId="424A20AD" w14:textId="4A266486" w:rsidR="007246FE" w:rsidRPr="00A92BDD" w:rsidRDefault="007246FE" w:rsidP="00710844">
      <w:pPr>
        <w:pStyle w:val="NoSpacing"/>
        <w:numPr>
          <w:ilvl w:val="0"/>
          <w:numId w:val="10"/>
        </w:numPr>
        <w:rPr>
          <w:rFonts w:cstheme="minorHAnsi"/>
          <w:b/>
          <w:bCs/>
          <w:sz w:val="24"/>
          <w:szCs w:val="24"/>
        </w:rPr>
      </w:pPr>
      <w:r w:rsidRPr="00A92BDD">
        <w:rPr>
          <w:rFonts w:cstheme="minorHAnsi"/>
          <w:b/>
          <w:bCs/>
          <w:sz w:val="24"/>
          <w:szCs w:val="24"/>
        </w:rPr>
        <w:t>Eligibility</w:t>
      </w:r>
      <w:r w:rsidR="00710844">
        <w:rPr>
          <w:rFonts w:cstheme="minorHAnsi"/>
          <w:b/>
          <w:bCs/>
          <w:sz w:val="24"/>
          <w:szCs w:val="24"/>
        </w:rPr>
        <w:tab/>
      </w:r>
      <w:r w:rsidR="000F531E" w:rsidRPr="00A92BDD">
        <w:rPr>
          <w:rFonts w:cstheme="minorHAnsi"/>
          <w:b/>
          <w:bCs/>
          <w:sz w:val="24"/>
          <w:szCs w:val="24"/>
        </w:rPr>
        <w:t xml:space="preserve">Herd Improvement </w:t>
      </w:r>
      <w:r w:rsidR="00B11FAB" w:rsidRPr="00A92BDD">
        <w:rPr>
          <w:rFonts w:cstheme="minorHAnsi"/>
          <w:b/>
          <w:bCs/>
          <w:sz w:val="24"/>
          <w:szCs w:val="24"/>
        </w:rPr>
        <w:t>O</w:t>
      </w:r>
      <w:r w:rsidR="00AA63B6" w:rsidRPr="00A92BDD">
        <w:rPr>
          <w:rFonts w:cstheme="minorHAnsi"/>
          <w:b/>
          <w:bCs/>
          <w:sz w:val="24"/>
          <w:szCs w:val="24"/>
        </w:rPr>
        <w:t>rganisations</w:t>
      </w:r>
    </w:p>
    <w:p w14:paraId="66BC188E" w14:textId="5906FF7D" w:rsidR="00A92BDD" w:rsidRPr="00A92BDD" w:rsidRDefault="00A92BDD" w:rsidP="002C5F2C">
      <w:pPr>
        <w:pStyle w:val="NoSpacing"/>
        <w:rPr>
          <w:rFonts w:cstheme="minorHAns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843"/>
        <w:gridCol w:w="5630"/>
      </w:tblGrid>
      <w:tr w:rsidR="00A92BDD" w:rsidRPr="00A92BDD" w14:paraId="6CCF5C9E" w14:textId="77777777" w:rsidTr="00A92BDD">
        <w:tc>
          <w:tcPr>
            <w:tcW w:w="2263" w:type="dxa"/>
          </w:tcPr>
          <w:p w14:paraId="44E80F6E" w14:textId="5E885CC4" w:rsidR="00A92BDD" w:rsidRPr="00A92BDD" w:rsidRDefault="00A92BDD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  <w:r w:rsidRPr="00A92BDD">
              <w:rPr>
                <w:rFonts w:cstheme="minorHAnsi"/>
                <w:b/>
                <w:bCs/>
                <w:sz w:val="24"/>
                <w:szCs w:val="24"/>
              </w:rPr>
              <w:t>Applicant Name</w:t>
            </w:r>
            <w:r>
              <w:rPr>
                <w:rFonts w:cstheme="min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473" w:type="dxa"/>
            <w:gridSpan w:val="2"/>
          </w:tcPr>
          <w:p w14:paraId="15A4C2BC" w14:textId="77777777" w:rsidR="00A92BDD" w:rsidRPr="00A92BDD" w:rsidRDefault="00A92BDD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A92BDD" w:rsidRPr="00A92BDD" w14:paraId="4ECF60FA" w14:textId="77777777" w:rsidTr="00A92BDD">
        <w:tc>
          <w:tcPr>
            <w:tcW w:w="2263" w:type="dxa"/>
          </w:tcPr>
          <w:p w14:paraId="4F8F7487" w14:textId="305BBFB8" w:rsidR="00A92BDD" w:rsidRPr="00A92BDD" w:rsidRDefault="00A92BDD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  <w:r w:rsidRPr="00A92BDD">
              <w:rPr>
                <w:rFonts w:cstheme="minorHAnsi"/>
                <w:b/>
                <w:bCs/>
                <w:sz w:val="24"/>
                <w:szCs w:val="24"/>
              </w:rPr>
              <w:t>Organisation Name</w:t>
            </w:r>
            <w:r>
              <w:rPr>
                <w:rFonts w:cstheme="min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7473" w:type="dxa"/>
            <w:gridSpan w:val="2"/>
          </w:tcPr>
          <w:p w14:paraId="4D764F5C" w14:textId="77777777" w:rsidR="00A92BDD" w:rsidRPr="00A92BDD" w:rsidRDefault="00A92BDD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A92BDD" w:rsidRPr="00A92BDD" w14:paraId="3200B50F" w14:textId="77777777" w:rsidTr="00A92BDD">
        <w:tc>
          <w:tcPr>
            <w:tcW w:w="4106" w:type="dxa"/>
            <w:gridSpan w:val="2"/>
          </w:tcPr>
          <w:p w14:paraId="7121A12F" w14:textId="54426858" w:rsidR="00A92BDD" w:rsidRPr="00A92BDD" w:rsidRDefault="00A92BDD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  <w:r w:rsidRPr="00A92BDD">
              <w:rPr>
                <w:rFonts w:cstheme="minorHAnsi"/>
                <w:b/>
                <w:bCs/>
                <w:sz w:val="24"/>
                <w:szCs w:val="24"/>
              </w:rPr>
              <w:t>ABN:</w:t>
            </w:r>
          </w:p>
        </w:tc>
        <w:tc>
          <w:tcPr>
            <w:tcW w:w="5630" w:type="dxa"/>
          </w:tcPr>
          <w:p w14:paraId="32318D26" w14:textId="03AC5B0E" w:rsidR="00A92BDD" w:rsidRPr="00A92BDD" w:rsidRDefault="00A92BDD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  <w:r w:rsidRPr="00A92BDD">
              <w:rPr>
                <w:rFonts w:cstheme="minorHAnsi"/>
                <w:b/>
                <w:bCs/>
                <w:sz w:val="24"/>
                <w:szCs w:val="24"/>
              </w:rPr>
              <w:t>ACN:</w:t>
            </w:r>
          </w:p>
        </w:tc>
      </w:tr>
      <w:tr w:rsidR="00A92BDD" w:rsidRPr="00A92BDD" w14:paraId="1726F3EE" w14:textId="77777777" w:rsidTr="00A92BDD">
        <w:tc>
          <w:tcPr>
            <w:tcW w:w="4106" w:type="dxa"/>
            <w:gridSpan w:val="2"/>
          </w:tcPr>
          <w:p w14:paraId="64E07F71" w14:textId="643DBB2D" w:rsidR="00A92BDD" w:rsidRPr="00A92BDD" w:rsidRDefault="00A92BDD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Phone:</w:t>
            </w:r>
          </w:p>
        </w:tc>
        <w:tc>
          <w:tcPr>
            <w:tcW w:w="5630" w:type="dxa"/>
          </w:tcPr>
          <w:p w14:paraId="138602D2" w14:textId="001F16BC" w:rsidR="00A92BDD" w:rsidRPr="00A92BDD" w:rsidRDefault="00A92BDD" w:rsidP="00A92BDD">
            <w:pPr>
              <w:pStyle w:val="NoSpacing"/>
              <w:spacing w:after="12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Email:</w:t>
            </w:r>
          </w:p>
        </w:tc>
      </w:tr>
    </w:tbl>
    <w:p w14:paraId="7C843A92" w14:textId="77777777" w:rsidR="00A92BDD" w:rsidRPr="00A92BDD" w:rsidRDefault="00A92BDD" w:rsidP="002C5F2C">
      <w:pPr>
        <w:pStyle w:val="NoSpacing"/>
        <w:rPr>
          <w:rFonts w:cstheme="minorHAnsi"/>
          <w:b/>
          <w:bCs/>
          <w:sz w:val="24"/>
          <w:szCs w:val="24"/>
        </w:rPr>
      </w:pPr>
    </w:p>
    <w:p w14:paraId="729C9D99" w14:textId="6D8332AA" w:rsidR="007246FE" w:rsidRPr="00A92BDD" w:rsidRDefault="00A60396" w:rsidP="002C5F2C">
      <w:pPr>
        <w:pStyle w:val="NoSpacing"/>
        <w:rPr>
          <w:rFonts w:cstheme="minorHAnsi"/>
          <w:b/>
          <w:bCs/>
          <w:color w:val="000099"/>
          <w:sz w:val="24"/>
          <w:szCs w:val="24"/>
        </w:rPr>
      </w:pPr>
      <w:r w:rsidRPr="00A92BDD">
        <w:rPr>
          <w:rFonts w:cstheme="minorHAnsi"/>
          <w:b/>
          <w:bCs/>
          <w:color w:val="000099"/>
          <w:sz w:val="24"/>
          <w:szCs w:val="24"/>
        </w:rPr>
        <w:t>Applica</w:t>
      </w:r>
      <w:r w:rsidR="00C55B3F" w:rsidRPr="00A92BDD">
        <w:rPr>
          <w:rFonts w:cstheme="minorHAnsi"/>
          <w:b/>
          <w:bCs/>
          <w:color w:val="000099"/>
          <w:sz w:val="24"/>
          <w:szCs w:val="24"/>
        </w:rPr>
        <w:t>nts</w:t>
      </w:r>
      <w:r w:rsidR="009D6F66" w:rsidRPr="00A92BDD">
        <w:rPr>
          <w:rFonts w:cstheme="minorHAnsi"/>
          <w:b/>
          <w:bCs/>
          <w:color w:val="000099"/>
          <w:sz w:val="24"/>
          <w:szCs w:val="24"/>
        </w:rPr>
        <w:t xml:space="preserve"> </w:t>
      </w:r>
      <w:r w:rsidR="000620DD" w:rsidRPr="00A92BDD">
        <w:rPr>
          <w:rFonts w:cstheme="minorHAnsi"/>
          <w:b/>
          <w:bCs/>
          <w:color w:val="000099"/>
          <w:sz w:val="24"/>
          <w:szCs w:val="24"/>
        </w:rPr>
        <w:t>are required to</w:t>
      </w:r>
      <w:r w:rsidR="00A92BDD" w:rsidRPr="00A92BDD">
        <w:rPr>
          <w:rFonts w:cstheme="minorHAnsi"/>
          <w:b/>
          <w:bCs/>
          <w:color w:val="000099"/>
          <w:sz w:val="24"/>
          <w:szCs w:val="24"/>
        </w:rPr>
        <w:t xml:space="preserve"> </w:t>
      </w:r>
      <w:r w:rsidR="00A92BDD">
        <w:rPr>
          <w:rFonts w:cstheme="minorHAnsi"/>
          <w:b/>
          <w:bCs/>
          <w:color w:val="000099"/>
          <w:sz w:val="24"/>
          <w:szCs w:val="24"/>
        </w:rPr>
        <w:t>fill in the tables below and answer questions</w:t>
      </w:r>
    </w:p>
    <w:p w14:paraId="5447AE91" w14:textId="5BA507D2" w:rsidR="00A92BDD" w:rsidRPr="00A92BDD" w:rsidRDefault="00A92BDD" w:rsidP="00A92BDD">
      <w:pPr>
        <w:pStyle w:val="NoSpacing"/>
        <w:rPr>
          <w:rFonts w:cstheme="minorHAnsi"/>
          <w:sz w:val="24"/>
          <w:szCs w:val="24"/>
        </w:rPr>
      </w:pPr>
    </w:p>
    <w:p w14:paraId="6529F81A" w14:textId="20587270" w:rsidR="00A92BDD" w:rsidRPr="00710844" w:rsidRDefault="00A92BDD" w:rsidP="00A92BDD">
      <w:pPr>
        <w:pStyle w:val="NoSpacing"/>
        <w:spacing w:after="120"/>
        <w:rPr>
          <w:rFonts w:cstheme="minorHAnsi"/>
          <w:b/>
          <w:bCs/>
          <w:color w:val="000099"/>
          <w:sz w:val="28"/>
          <w:szCs w:val="28"/>
        </w:rPr>
      </w:pPr>
      <w:r w:rsidRPr="00710844">
        <w:rPr>
          <w:rFonts w:cstheme="minorHAnsi"/>
          <w:b/>
          <w:bCs/>
          <w:color w:val="000099"/>
          <w:sz w:val="28"/>
          <w:szCs w:val="28"/>
        </w:rPr>
        <w:t>Project/Activity Deliver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5"/>
        <w:gridCol w:w="6491"/>
      </w:tblGrid>
      <w:tr w:rsidR="00A92BDD" w:rsidRPr="00A92BDD" w14:paraId="48294AFD" w14:textId="77777777" w:rsidTr="00FB2A40">
        <w:tc>
          <w:tcPr>
            <w:tcW w:w="3245" w:type="dxa"/>
          </w:tcPr>
          <w:p w14:paraId="4609CE01" w14:textId="1CC4013E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oject Name</w:t>
            </w:r>
          </w:p>
        </w:tc>
        <w:tc>
          <w:tcPr>
            <w:tcW w:w="6491" w:type="dxa"/>
          </w:tcPr>
          <w:p w14:paraId="0130CCB1" w14:textId="77777777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A92BDD" w:rsidRPr="00A92BDD" w14:paraId="04F98E2C" w14:textId="77777777" w:rsidTr="00FB2A40">
        <w:tc>
          <w:tcPr>
            <w:tcW w:w="3245" w:type="dxa"/>
          </w:tcPr>
          <w:p w14:paraId="22519EF9" w14:textId="3699C2FA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Detailed Project</w:t>
            </w:r>
            <w:r>
              <w:rPr>
                <w:rFonts w:cstheme="minorHAnsi"/>
                <w:sz w:val="24"/>
                <w:szCs w:val="24"/>
              </w:rPr>
              <w:t>/</w:t>
            </w:r>
            <w:proofErr w:type="gramStart"/>
            <w:r>
              <w:rPr>
                <w:rFonts w:cstheme="minorHAnsi"/>
                <w:sz w:val="24"/>
                <w:szCs w:val="24"/>
              </w:rPr>
              <w:t xml:space="preserve">Activity </w:t>
            </w:r>
            <w:r w:rsidRPr="00A92BDD">
              <w:rPr>
                <w:rFonts w:cstheme="minorHAnsi"/>
                <w:sz w:val="24"/>
                <w:szCs w:val="24"/>
              </w:rPr>
              <w:t xml:space="preserve"> Description</w:t>
            </w:r>
            <w:proofErr w:type="gramEnd"/>
          </w:p>
        </w:tc>
        <w:tc>
          <w:tcPr>
            <w:tcW w:w="6491" w:type="dxa"/>
          </w:tcPr>
          <w:p w14:paraId="034B90AA" w14:textId="77777777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A92BDD" w:rsidRPr="00A92BDD" w14:paraId="221597E7" w14:textId="77777777" w:rsidTr="005E0096">
        <w:tc>
          <w:tcPr>
            <w:tcW w:w="3245" w:type="dxa"/>
          </w:tcPr>
          <w:p w14:paraId="7C7374E2" w14:textId="63C71F82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Objectives and explanation of how this will be</w:t>
            </w:r>
            <w:r>
              <w:rPr>
                <w:rFonts w:cstheme="minorHAnsi"/>
                <w:sz w:val="24"/>
                <w:szCs w:val="24"/>
              </w:rPr>
              <w:t xml:space="preserve"> achieved</w:t>
            </w:r>
          </w:p>
        </w:tc>
        <w:tc>
          <w:tcPr>
            <w:tcW w:w="6491" w:type="dxa"/>
          </w:tcPr>
          <w:p w14:paraId="6E5A87B8" w14:textId="77777777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A92BDD" w:rsidRPr="00A92BDD" w14:paraId="5C247814" w14:textId="77777777" w:rsidTr="00D763E1">
        <w:tc>
          <w:tcPr>
            <w:tcW w:w="3245" w:type="dxa"/>
          </w:tcPr>
          <w:p w14:paraId="7DB2DE65" w14:textId="4C896696" w:rsid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The organisation’s capability (experience and qualifications) to deliver the Project</w:t>
            </w:r>
          </w:p>
          <w:p w14:paraId="38454C46" w14:textId="43B7CFFC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91" w:type="dxa"/>
          </w:tcPr>
          <w:p w14:paraId="747C35AF" w14:textId="77777777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A92BDD" w:rsidRPr="00A92BDD" w14:paraId="1A2E4BF7" w14:textId="77777777" w:rsidTr="00506FB5">
        <w:tc>
          <w:tcPr>
            <w:tcW w:w="3245" w:type="dxa"/>
          </w:tcPr>
          <w:p w14:paraId="55A6B7FD" w14:textId="632F731B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Are there any risks with the project, if yes provide details</w:t>
            </w:r>
          </w:p>
        </w:tc>
        <w:tc>
          <w:tcPr>
            <w:tcW w:w="6491" w:type="dxa"/>
          </w:tcPr>
          <w:p w14:paraId="6353A002" w14:textId="77777777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F13BAA" w:rsidRPr="00A92BDD" w14:paraId="0BE45CD9" w14:textId="77777777" w:rsidTr="002A748E">
        <w:tc>
          <w:tcPr>
            <w:tcW w:w="3245" w:type="dxa"/>
          </w:tcPr>
          <w:p w14:paraId="77E28173" w14:textId="7CC09F99" w:rsidR="00F13BAA" w:rsidRPr="00A92BDD" w:rsidRDefault="00F13BAA" w:rsidP="00A92BDD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How will you measure the success of the project?</w:t>
            </w:r>
          </w:p>
        </w:tc>
        <w:tc>
          <w:tcPr>
            <w:tcW w:w="6491" w:type="dxa"/>
          </w:tcPr>
          <w:p w14:paraId="478D1ED3" w14:textId="77777777" w:rsidR="00F13BAA" w:rsidRPr="00A92BDD" w:rsidRDefault="00F13BAA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A92BDD" w:rsidRPr="00A92BDD" w14:paraId="653294AC" w14:textId="77777777" w:rsidTr="002A748E">
        <w:tc>
          <w:tcPr>
            <w:tcW w:w="3245" w:type="dxa"/>
          </w:tcPr>
          <w:p w14:paraId="6C0C3021" w14:textId="61DD7494" w:rsidR="00A92BDD" w:rsidRPr="00A92BDD" w:rsidRDefault="00F13BAA" w:rsidP="00A92BDD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oject Start Date</w:t>
            </w:r>
          </w:p>
        </w:tc>
        <w:tc>
          <w:tcPr>
            <w:tcW w:w="6491" w:type="dxa"/>
          </w:tcPr>
          <w:p w14:paraId="3F7E23DC" w14:textId="77777777" w:rsidR="00A92BDD" w:rsidRPr="00A92BDD" w:rsidRDefault="00A92BDD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  <w:tr w:rsidR="00F13BAA" w:rsidRPr="00A92BDD" w14:paraId="5437C858" w14:textId="77777777" w:rsidTr="002A748E">
        <w:tc>
          <w:tcPr>
            <w:tcW w:w="3245" w:type="dxa"/>
          </w:tcPr>
          <w:p w14:paraId="43E88E9D" w14:textId="43D9B8FA" w:rsidR="00F13BAA" w:rsidRDefault="00F13BAA" w:rsidP="00A92BDD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pected Completion Date</w:t>
            </w:r>
          </w:p>
        </w:tc>
        <w:tc>
          <w:tcPr>
            <w:tcW w:w="6491" w:type="dxa"/>
          </w:tcPr>
          <w:p w14:paraId="4BB4052F" w14:textId="77777777" w:rsidR="00F13BAA" w:rsidRPr="00A92BDD" w:rsidRDefault="00F13BAA" w:rsidP="00A92BDD">
            <w:pPr>
              <w:pStyle w:val="NoSpacing"/>
              <w:spacing w:before="46" w:after="46"/>
              <w:rPr>
                <w:rFonts w:cstheme="minorHAnsi"/>
                <w:sz w:val="24"/>
                <w:szCs w:val="24"/>
              </w:rPr>
            </w:pPr>
          </w:p>
        </w:tc>
      </w:tr>
    </w:tbl>
    <w:p w14:paraId="2E48FA7B" w14:textId="3CBF8908" w:rsidR="00A92BDD" w:rsidRPr="00710844" w:rsidRDefault="00A92BDD" w:rsidP="00A92BDD">
      <w:pPr>
        <w:pStyle w:val="NoSpacing"/>
        <w:spacing w:after="120"/>
        <w:rPr>
          <w:rFonts w:cstheme="minorHAnsi"/>
          <w:b/>
          <w:bCs/>
          <w:color w:val="000099"/>
          <w:sz w:val="28"/>
          <w:szCs w:val="28"/>
        </w:rPr>
      </w:pPr>
      <w:r w:rsidRPr="00710844">
        <w:rPr>
          <w:rFonts w:cstheme="minorHAnsi"/>
          <w:b/>
          <w:bCs/>
          <w:color w:val="000099"/>
          <w:sz w:val="28"/>
          <w:szCs w:val="28"/>
        </w:rPr>
        <w:t>Budget</w:t>
      </w:r>
    </w:p>
    <w:tbl>
      <w:tblPr>
        <w:tblStyle w:val="TableGrid"/>
        <w:tblW w:w="977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9"/>
        <w:gridCol w:w="1559"/>
        <w:gridCol w:w="3260"/>
        <w:gridCol w:w="1276"/>
        <w:gridCol w:w="1134"/>
      </w:tblGrid>
      <w:tr w:rsidR="00A92BDD" w:rsidRPr="00A92BDD" w14:paraId="10E77F08" w14:textId="77777777" w:rsidTr="00A92BDD">
        <w:tc>
          <w:tcPr>
            <w:tcW w:w="2549" w:type="dxa"/>
            <w:shd w:val="clear" w:color="auto" w:fill="D9E2F3" w:themeFill="accent1" w:themeFillTint="33"/>
            <w:vAlign w:val="center"/>
          </w:tcPr>
          <w:p w14:paraId="3BB7B6FF" w14:textId="77777777" w:rsidR="00A92BDD" w:rsidRPr="00A92BDD" w:rsidRDefault="00A92BDD" w:rsidP="00A92BDD">
            <w:pPr>
              <w:spacing w:before="50" w:after="46" w:line="216" w:lineRule="auto"/>
              <w:jc w:val="center"/>
              <w:rPr>
                <w:rFonts w:cstheme="minorHAnsi"/>
                <w:b/>
              </w:rPr>
            </w:pPr>
            <w:r w:rsidRPr="00A92BDD">
              <w:rPr>
                <w:rFonts w:eastAsia="Times New Roman" w:cstheme="minorHAnsi"/>
                <w:b/>
                <w:lang w:eastAsia="en-AU"/>
              </w:rPr>
              <w:t>Deliverable</w:t>
            </w:r>
          </w:p>
          <w:p w14:paraId="11F4159A" w14:textId="77777777" w:rsidR="00A92BDD" w:rsidRPr="00A92BDD" w:rsidRDefault="00A92BDD" w:rsidP="00A92BDD">
            <w:pPr>
              <w:spacing w:before="50" w:after="46" w:line="216" w:lineRule="auto"/>
              <w:jc w:val="center"/>
              <w:rPr>
                <w:rFonts w:cstheme="minorHAnsi"/>
                <w:i/>
              </w:rPr>
            </w:pPr>
            <w:r w:rsidRPr="00A92BDD">
              <w:rPr>
                <w:rFonts w:eastAsia="Times New Roman" w:cstheme="minorHAnsi"/>
                <w:lang w:eastAsia="en-AU"/>
              </w:rPr>
              <w:t>(</w:t>
            </w:r>
            <w:proofErr w:type="gramStart"/>
            <w:r w:rsidRPr="00A92BDD">
              <w:rPr>
                <w:rFonts w:eastAsia="Times New Roman" w:cstheme="minorHAnsi"/>
                <w:i/>
                <w:lang w:eastAsia="en-AU"/>
              </w:rPr>
              <w:t>aligned</w:t>
            </w:r>
            <w:proofErr w:type="gramEnd"/>
            <w:r w:rsidRPr="00A92BDD">
              <w:rPr>
                <w:rFonts w:eastAsia="Times New Roman" w:cstheme="minorHAnsi"/>
                <w:i/>
                <w:lang w:eastAsia="en-AU"/>
              </w:rPr>
              <w:t xml:space="preserve"> with the Proposal)</w:t>
            </w:r>
          </w:p>
        </w:tc>
        <w:tc>
          <w:tcPr>
            <w:tcW w:w="4819" w:type="dxa"/>
            <w:gridSpan w:val="2"/>
            <w:shd w:val="clear" w:color="auto" w:fill="D9E2F3" w:themeFill="accent1" w:themeFillTint="33"/>
            <w:vAlign w:val="center"/>
          </w:tcPr>
          <w:p w14:paraId="65FEC892" w14:textId="631FA1E0" w:rsidR="00A92BDD" w:rsidRDefault="00A92BDD" w:rsidP="00A92BDD">
            <w:pPr>
              <w:spacing w:before="50" w:after="46"/>
              <w:jc w:val="center"/>
              <w:rPr>
                <w:rFonts w:eastAsia="Times New Roman" w:cstheme="minorHAnsi"/>
                <w:b/>
                <w:lang w:eastAsia="en-AU"/>
              </w:rPr>
            </w:pPr>
            <w:r w:rsidRPr="00A92BDD">
              <w:rPr>
                <w:rFonts w:eastAsia="Times New Roman" w:cstheme="minorHAnsi"/>
                <w:b/>
                <w:lang w:eastAsia="en-AU"/>
              </w:rPr>
              <w:t>Expenditure item(s)</w:t>
            </w:r>
          </w:p>
          <w:p w14:paraId="5BED7AED" w14:textId="7FA96C41" w:rsidR="00A92BDD" w:rsidRPr="00A92BDD" w:rsidRDefault="00A92BDD" w:rsidP="00A92BDD">
            <w:pPr>
              <w:spacing w:before="50" w:after="46"/>
              <w:jc w:val="center"/>
              <w:rPr>
                <w:rFonts w:cstheme="minorHAnsi"/>
                <w:b/>
              </w:rPr>
            </w:pPr>
            <w:r>
              <w:rPr>
                <w:rFonts w:eastAsia="Times New Roman" w:cstheme="minorHAnsi"/>
                <w:b/>
                <w:lang w:eastAsia="en-AU"/>
              </w:rPr>
              <w:t>list items individually line by line with each expense separated</w:t>
            </w:r>
          </w:p>
        </w:tc>
        <w:tc>
          <w:tcPr>
            <w:tcW w:w="1276" w:type="dxa"/>
            <w:shd w:val="clear" w:color="auto" w:fill="D9E2F3" w:themeFill="accent1" w:themeFillTint="33"/>
          </w:tcPr>
          <w:p w14:paraId="34DEB1CB" w14:textId="77777777" w:rsidR="00A92BDD" w:rsidRPr="00A92BDD" w:rsidRDefault="00A92BDD" w:rsidP="00A92BDD">
            <w:pPr>
              <w:spacing w:before="80" w:after="46"/>
              <w:jc w:val="center"/>
              <w:rPr>
                <w:rFonts w:cstheme="minorHAnsi"/>
                <w:b/>
              </w:rPr>
            </w:pPr>
            <w:r w:rsidRPr="00A92BDD">
              <w:rPr>
                <w:rFonts w:eastAsia="Times New Roman" w:cstheme="minorHAnsi"/>
                <w:b/>
                <w:lang w:eastAsia="en-AU"/>
              </w:rPr>
              <w:t>Budget</w:t>
            </w:r>
          </w:p>
          <w:p w14:paraId="0069175B" w14:textId="5E57841F" w:rsidR="00A92BDD" w:rsidRPr="00A92BDD" w:rsidRDefault="00A92BDD" w:rsidP="00A92BDD">
            <w:pPr>
              <w:spacing w:before="50" w:after="46"/>
              <w:jc w:val="center"/>
              <w:rPr>
                <w:rFonts w:eastAsia="Times New Roman" w:cstheme="minorHAnsi"/>
                <w:b/>
                <w:lang w:eastAsia="en-AU"/>
              </w:rPr>
            </w:pPr>
            <w:r w:rsidRPr="00A92BDD">
              <w:rPr>
                <w:rFonts w:eastAsia="Times New Roman" w:cstheme="minorHAnsi"/>
                <w:b/>
                <w:lang w:eastAsia="en-AU"/>
              </w:rPr>
              <w:t>(GST excl)</w:t>
            </w:r>
          </w:p>
        </w:tc>
        <w:tc>
          <w:tcPr>
            <w:tcW w:w="1134" w:type="dxa"/>
            <w:shd w:val="clear" w:color="auto" w:fill="D9E2F3" w:themeFill="accent1" w:themeFillTint="33"/>
            <w:vAlign w:val="center"/>
          </w:tcPr>
          <w:p w14:paraId="38A38DC0" w14:textId="77777777" w:rsidR="00A92BDD" w:rsidRPr="00A92BDD" w:rsidRDefault="00A92BDD" w:rsidP="00A92BDD">
            <w:pPr>
              <w:spacing w:before="50" w:after="46"/>
              <w:jc w:val="center"/>
              <w:rPr>
                <w:rFonts w:cstheme="minorHAnsi"/>
                <w:b/>
              </w:rPr>
            </w:pPr>
            <w:r w:rsidRPr="00A92BDD">
              <w:rPr>
                <w:rFonts w:eastAsia="Times New Roman" w:cstheme="minorHAnsi"/>
                <w:b/>
                <w:lang w:eastAsia="en-AU"/>
              </w:rPr>
              <w:t>Budget</w:t>
            </w:r>
          </w:p>
          <w:p w14:paraId="33D770AA" w14:textId="220EDEC0" w:rsidR="00A92BDD" w:rsidRPr="00A92BDD" w:rsidRDefault="00A92BDD" w:rsidP="00A92BDD">
            <w:pPr>
              <w:spacing w:before="50" w:after="46"/>
              <w:jc w:val="center"/>
              <w:rPr>
                <w:rFonts w:cstheme="minorHAnsi"/>
                <w:b/>
              </w:rPr>
            </w:pPr>
            <w:r w:rsidRPr="00A92BDD">
              <w:rPr>
                <w:rFonts w:eastAsia="Times New Roman" w:cstheme="minorHAnsi"/>
                <w:b/>
                <w:lang w:eastAsia="en-AU"/>
              </w:rPr>
              <w:t xml:space="preserve">(GST </w:t>
            </w:r>
            <w:r>
              <w:rPr>
                <w:rFonts w:eastAsia="Times New Roman" w:cstheme="minorHAnsi"/>
                <w:b/>
                <w:lang w:eastAsia="en-AU"/>
              </w:rPr>
              <w:t>inc</w:t>
            </w:r>
            <w:r w:rsidRPr="00A92BDD">
              <w:rPr>
                <w:rFonts w:eastAsia="Times New Roman" w:cstheme="minorHAnsi"/>
                <w:b/>
                <w:lang w:eastAsia="en-AU"/>
              </w:rPr>
              <w:t>l)</w:t>
            </w:r>
          </w:p>
        </w:tc>
      </w:tr>
      <w:tr w:rsidR="00A92BDD" w:rsidRPr="00A92BDD" w14:paraId="0D64F148" w14:textId="77777777" w:rsidTr="00A92BDD">
        <w:tc>
          <w:tcPr>
            <w:tcW w:w="2549" w:type="dxa"/>
            <w:shd w:val="clear" w:color="auto" w:fill="auto"/>
            <w:vAlign w:val="center"/>
          </w:tcPr>
          <w:p w14:paraId="3C0D1336" w14:textId="13949C5E" w:rsidR="00A92BDD" w:rsidRPr="00A92BDD" w:rsidRDefault="00A92BDD" w:rsidP="00B93C94">
            <w:pPr>
              <w:spacing w:before="50" w:after="50" w:line="216" w:lineRule="auto"/>
              <w:rPr>
                <w:rFonts w:cstheme="minorHAnsi"/>
                <w:b/>
              </w:rPr>
            </w:pP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5CA6C7F8" w14:textId="74EDAC8B" w:rsidR="00A92BDD" w:rsidRPr="00A92BDD" w:rsidRDefault="00A92BDD" w:rsidP="00B93C94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703F0C0F" w14:textId="77777777" w:rsidR="00A92BDD" w:rsidRPr="00A92BDD" w:rsidRDefault="00A92BDD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5526EA2" w14:textId="5AB1C0D2" w:rsidR="00A92BDD" w:rsidRPr="00A92BDD" w:rsidRDefault="00A92BDD" w:rsidP="00A92BDD">
            <w:pPr>
              <w:spacing w:after="50"/>
              <w:jc w:val="center"/>
              <w:rPr>
                <w:rFonts w:cstheme="minorHAnsi"/>
              </w:rPr>
            </w:pPr>
          </w:p>
        </w:tc>
      </w:tr>
      <w:tr w:rsidR="00710844" w:rsidRPr="00A92BDD" w14:paraId="20FD6070" w14:textId="77777777" w:rsidTr="00A92BDD">
        <w:tc>
          <w:tcPr>
            <w:tcW w:w="2549" w:type="dxa"/>
            <w:shd w:val="clear" w:color="auto" w:fill="auto"/>
            <w:vAlign w:val="center"/>
          </w:tcPr>
          <w:p w14:paraId="01FE2C9C" w14:textId="77777777" w:rsidR="00710844" w:rsidRPr="00A92BDD" w:rsidRDefault="00710844" w:rsidP="00B93C94">
            <w:pPr>
              <w:spacing w:before="50" w:after="50" w:line="216" w:lineRule="auto"/>
              <w:rPr>
                <w:rFonts w:cstheme="minorHAnsi"/>
              </w:rPr>
            </w:pP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0F022056" w14:textId="77777777" w:rsidR="00710844" w:rsidRPr="00A92BDD" w:rsidRDefault="00710844" w:rsidP="00B93C94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5F9F378B" w14:textId="77777777" w:rsidR="00710844" w:rsidRPr="00A92BDD" w:rsidRDefault="00710844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A22B818" w14:textId="77777777" w:rsidR="00710844" w:rsidRPr="00A92BDD" w:rsidRDefault="00710844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</w:tr>
      <w:tr w:rsidR="00A92BDD" w:rsidRPr="00A92BDD" w14:paraId="365FC5CA" w14:textId="77777777" w:rsidTr="00A92BDD">
        <w:tc>
          <w:tcPr>
            <w:tcW w:w="2549" w:type="dxa"/>
            <w:shd w:val="clear" w:color="auto" w:fill="auto"/>
            <w:vAlign w:val="center"/>
          </w:tcPr>
          <w:p w14:paraId="6397659E" w14:textId="77777777" w:rsidR="00A92BDD" w:rsidRPr="00A92BDD" w:rsidRDefault="00A92BDD" w:rsidP="00B93C94">
            <w:pPr>
              <w:spacing w:before="50" w:after="50" w:line="216" w:lineRule="auto"/>
              <w:rPr>
                <w:rFonts w:cstheme="minorHAnsi"/>
              </w:rPr>
            </w:pP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42225336" w14:textId="77777777" w:rsidR="00A92BDD" w:rsidRPr="00A92BDD" w:rsidRDefault="00A92BDD" w:rsidP="00B93C94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513B8BE2" w14:textId="77777777" w:rsidR="00A92BDD" w:rsidRPr="00A92BDD" w:rsidRDefault="00A92BDD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9DF1F46" w14:textId="3DBE8686" w:rsidR="00A92BDD" w:rsidRPr="00A92BDD" w:rsidRDefault="00A92BDD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</w:tr>
      <w:tr w:rsidR="00710844" w:rsidRPr="00A92BDD" w14:paraId="6F636030" w14:textId="77777777" w:rsidTr="00A92BDD">
        <w:tc>
          <w:tcPr>
            <w:tcW w:w="2549" w:type="dxa"/>
            <w:shd w:val="clear" w:color="auto" w:fill="auto"/>
            <w:vAlign w:val="center"/>
          </w:tcPr>
          <w:p w14:paraId="02150751" w14:textId="77777777" w:rsidR="00710844" w:rsidRPr="00A92BDD" w:rsidRDefault="00710844" w:rsidP="00B93C94">
            <w:pPr>
              <w:spacing w:before="50" w:after="50" w:line="216" w:lineRule="auto"/>
              <w:rPr>
                <w:rFonts w:cstheme="minorHAnsi"/>
              </w:rPr>
            </w:pP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7BC65A1B" w14:textId="77777777" w:rsidR="00710844" w:rsidRPr="00A92BDD" w:rsidRDefault="00710844" w:rsidP="00B93C94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037BBA0C" w14:textId="77777777" w:rsidR="00710844" w:rsidRPr="00A92BDD" w:rsidRDefault="00710844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C9D08B2" w14:textId="77777777" w:rsidR="00710844" w:rsidRPr="00A92BDD" w:rsidRDefault="00710844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</w:tr>
      <w:tr w:rsidR="00A676E7" w:rsidRPr="00A92BDD" w14:paraId="2572058A" w14:textId="77777777" w:rsidTr="00A92BDD">
        <w:tc>
          <w:tcPr>
            <w:tcW w:w="2549" w:type="dxa"/>
            <w:shd w:val="clear" w:color="auto" w:fill="auto"/>
            <w:vAlign w:val="center"/>
          </w:tcPr>
          <w:p w14:paraId="397F52BD" w14:textId="77777777" w:rsidR="00A676E7" w:rsidRPr="00A92BDD" w:rsidRDefault="00A676E7" w:rsidP="00B93C94">
            <w:pPr>
              <w:spacing w:before="50" w:after="50" w:line="216" w:lineRule="auto"/>
              <w:rPr>
                <w:rFonts w:cstheme="minorHAnsi"/>
              </w:rPr>
            </w:pP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6495DC6C" w14:textId="77777777" w:rsidR="00A676E7" w:rsidRPr="00A92BDD" w:rsidRDefault="00A676E7" w:rsidP="00B93C94">
            <w:pPr>
              <w:spacing w:before="50" w:after="50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64360B2D" w14:textId="77777777" w:rsidR="00A676E7" w:rsidRPr="00A92BDD" w:rsidRDefault="00A676E7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857A56D" w14:textId="77777777" w:rsidR="00A676E7" w:rsidRPr="00A92BDD" w:rsidRDefault="00A676E7" w:rsidP="00B93C94">
            <w:pPr>
              <w:spacing w:before="50" w:after="50"/>
              <w:jc w:val="center"/>
              <w:rPr>
                <w:rFonts w:cstheme="minorHAnsi"/>
              </w:rPr>
            </w:pPr>
          </w:p>
        </w:tc>
      </w:tr>
      <w:tr w:rsidR="00710844" w:rsidRPr="00A92BDD" w14:paraId="7EA4FFC8" w14:textId="77777777" w:rsidTr="00A92BDD">
        <w:tc>
          <w:tcPr>
            <w:tcW w:w="2549" w:type="dxa"/>
            <w:shd w:val="clear" w:color="auto" w:fill="auto"/>
            <w:vAlign w:val="center"/>
          </w:tcPr>
          <w:p w14:paraId="5D3E6380" w14:textId="77777777" w:rsidR="00710844" w:rsidRPr="00A676E7" w:rsidRDefault="00710844" w:rsidP="00B93C94">
            <w:pPr>
              <w:spacing w:before="50" w:after="50" w:line="216" w:lineRule="auto"/>
              <w:rPr>
                <w:rFonts w:cstheme="minorHAnsi"/>
                <w:b/>
                <w:bCs/>
              </w:rPr>
            </w:pP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3D7C1CB6" w14:textId="5540D369" w:rsidR="00710844" w:rsidRPr="00A676E7" w:rsidRDefault="00710844" w:rsidP="00B93C94">
            <w:pPr>
              <w:spacing w:before="50" w:after="50"/>
              <w:rPr>
                <w:rFonts w:cstheme="minorHAnsi"/>
                <w:b/>
                <w:bCs/>
              </w:rPr>
            </w:pPr>
          </w:p>
        </w:tc>
        <w:tc>
          <w:tcPr>
            <w:tcW w:w="1276" w:type="dxa"/>
          </w:tcPr>
          <w:p w14:paraId="5D664B95" w14:textId="77777777" w:rsidR="00710844" w:rsidRPr="00A676E7" w:rsidRDefault="00710844" w:rsidP="00B93C94">
            <w:pPr>
              <w:spacing w:before="50" w:after="50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86E6853" w14:textId="77777777" w:rsidR="00710844" w:rsidRPr="00A676E7" w:rsidRDefault="00710844" w:rsidP="00B93C94">
            <w:pPr>
              <w:spacing w:before="50" w:after="50"/>
              <w:jc w:val="center"/>
              <w:rPr>
                <w:rFonts w:cstheme="minorHAnsi"/>
                <w:b/>
                <w:bCs/>
              </w:rPr>
            </w:pPr>
          </w:p>
        </w:tc>
      </w:tr>
      <w:tr w:rsidR="00A676E7" w:rsidRPr="00A676E7" w14:paraId="507EB008" w14:textId="77777777" w:rsidTr="00A92BDD">
        <w:tc>
          <w:tcPr>
            <w:tcW w:w="2549" w:type="dxa"/>
            <w:shd w:val="clear" w:color="auto" w:fill="auto"/>
            <w:vAlign w:val="center"/>
          </w:tcPr>
          <w:p w14:paraId="3F00ADE0" w14:textId="6FB06EB0" w:rsidR="00A676E7" w:rsidRPr="00A676E7" w:rsidRDefault="00A676E7" w:rsidP="00A676E7">
            <w:pPr>
              <w:spacing w:before="50" w:after="50" w:line="216" w:lineRule="auto"/>
              <w:rPr>
                <w:rFonts w:cstheme="minorHAnsi"/>
                <w:b/>
                <w:bCs/>
              </w:rPr>
            </w:pP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181B5141" w14:textId="32CBBCB4" w:rsidR="00A676E7" w:rsidRPr="00A676E7" w:rsidRDefault="00A676E7" w:rsidP="00A676E7">
            <w:pPr>
              <w:spacing w:before="50" w:after="50"/>
              <w:rPr>
                <w:rFonts w:cstheme="minorHAnsi"/>
                <w:b/>
                <w:bCs/>
              </w:rPr>
            </w:pPr>
            <w:r w:rsidRPr="00A676E7">
              <w:rPr>
                <w:rFonts w:cstheme="minorHAnsi"/>
                <w:b/>
                <w:bCs/>
              </w:rPr>
              <w:t>Total Amount you request to be funded</w:t>
            </w:r>
          </w:p>
        </w:tc>
        <w:tc>
          <w:tcPr>
            <w:tcW w:w="1276" w:type="dxa"/>
          </w:tcPr>
          <w:p w14:paraId="5F5BCE92" w14:textId="4D1313C4" w:rsidR="00A676E7" w:rsidRPr="00A676E7" w:rsidRDefault="00A676E7" w:rsidP="00A676E7">
            <w:pPr>
              <w:spacing w:before="50" w:after="5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$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B08ED26" w14:textId="50F800BA" w:rsidR="00A676E7" w:rsidRPr="00A676E7" w:rsidRDefault="00A676E7" w:rsidP="00A676E7">
            <w:pPr>
              <w:spacing w:before="50" w:after="5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$</w:t>
            </w:r>
          </w:p>
        </w:tc>
      </w:tr>
      <w:tr w:rsidR="00A676E7" w:rsidRPr="00A92BDD" w14:paraId="025A0348" w14:textId="77777777" w:rsidTr="00FE57D0">
        <w:tc>
          <w:tcPr>
            <w:tcW w:w="4108" w:type="dxa"/>
            <w:gridSpan w:val="2"/>
            <w:shd w:val="clear" w:color="auto" w:fill="auto"/>
            <w:vAlign w:val="center"/>
          </w:tcPr>
          <w:p w14:paraId="7379C295" w14:textId="38628330" w:rsidR="00A676E7" w:rsidRPr="00A92BDD" w:rsidRDefault="00A676E7" w:rsidP="00A676E7">
            <w:pPr>
              <w:pStyle w:val="NoSpacing"/>
              <w:spacing w:before="46" w:after="46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A92BDD">
              <w:rPr>
                <w:rFonts w:cstheme="minorHAnsi"/>
                <w:color w:val="000000" w:themeColor="text1"/>
                <w:sz w:val="24"/>
                <w:szCs w:val="24"/>
              </w:rPr>
              <w:lastRenderedPageBreak/>
              <w:t>Is there a deadline for their funds you are requesting? (e.g., for a course/training)</w:t>
            </w:r>
          </w:p>
        </w:tc>
        <w:tc>
          <w:tcPr>
            <w:tcW w:w="5670" w:type="dxa"/>
            <w:gridSpan w:val="3"/>
          </w:tcPr>
          <w:p w14:paraId="212ACF28" w14:textId="257BECCC" w:rsidR="00A676E7" w:rsidRPr="00A92BDD" w:rsidRDefault="00A676E7" w:rsidP="00A676E7">
            <w:pPr>
              <w:spacing w:before="50" w:after="50"/>
              <w:rPr>
                <w:rFonts w:cstheme="minorHAnsi"/>
                <w:color w:val="000000" w:themeColor="text1"/>
              </w:rPr>
            </w:pPr>
          </w:p>
        </w:tc>
      </w:tr>
      <w:tr w:rsidR="00A676E7" w:rsidRPr="00A92BDD" w14:paraId="0BFD71D1" w14:textId="77777777" w:rsidTr="000E6FF6">
        <w:tc>
          <w:tcPr>
            <w:tcW w:w="4108" w:type="dxa"/>
            <w:gridSpan w:val="2"/>
            <w:shd w:val="clear" w:color="auto" w:fill="auto"/>
            <w:vAlign w:val="center"/>
          </w:tcPr>
          <w:p w14:paraId="625CF19E" w14:textId="1FFFCF5F" w:rsidR="00A676E7" w:rsidRPr="00A92BDD" w:rsidRDefault="00A676E7" w:rsidP="00A676E7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Explain any co-contributions</w:t>
            </w:r>
            <w:r>
              <w:rPr>
                <w:rFonts w:cstheme="minorHAnsi"/>
                <w:sz w:val="24"/>
                <w:szCs w:val="24"/>
              </w:rPr>
              <w:t xml:space="preserve"> that you are putting in or have put in, (financially and/or in kind)</w:t>
            </w:r>
          </w:p>
        </w:tc>
        <w:tc>
          <w:tcPr>
            <w:tcW w:w="5670" w:type="dxa"/>
            <w:gridSpan w:val="3"/>
          </w:tcPr>
          <w:p w14:paraId="22AE18E3" w14:textId="67ACD1A0" w:rsidR="00A676E7" w:rsidRPr="00A92BDD" w:rsidRDefault="00A676E7" w:rsidP="00A676E7">
            <w:pPr>
              <w:spacing w:before="50" w:after="50"/>
              <w:rPr>
                <w:rFonts w:cstheme="minorHAnsi"/>
              </w:rPr>
            </w:pPr>
          </w:p>
        </w:tc>
      </w:tr>
      <w:tr w:rsidR="00A676E7" w:rsidRPr="00A92BDD" w14:paraId="4F5A8844" w14:textId="77777777" w:rsidTr="003D0107">
        <w:tc>
          <w:tcPr>
            <w:tcW w:w="4108" w:type="dxa"/>
            <w:gridSpan w:val="2"/>
            <w:shd w:val="clear" w:color="auto" w:fill="auto"/>
            <w:vAlign w:val="center"/>
          </w:tcPr>
          <w:p w14:paraId="75916BC6" w14:textId="081E4B3F" w:rsidR="00A676E7" w:rsidRPr="00A92BDD" w:rsidRDefault="00A676E7" w:rsidP="00A676E7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Provide details of all Stakeholders that have had or are directly involved in the project, with details of any financial commitments including any that are in kind.</w:t>
            </w:r>
          </w:p>
        </w:tc>
        <w:tc>
          <w:tcPr>
            <w:tcW w:w="5670" w:type="dxa"/>
            <w:gridSpan w:val="3"/>
          </w:tcPr>
          <w:p w14:paraId="66E08BA8" w14:textId="5D65786F" w:rsidR="00A676E7" w:rsidRPr="00A92BDD" w:rsidRDefault="00A676E7" w:rsidP="00A676E7">
            <w:pPr>
              <w:spacing w:before="50" w:after="50"/>
              <w:rPr>
                <w:rFonts w:cstheme="minorHAnsi"/>
              </w:rPr>
            </w:pPr>
          </w:p>
        </w:tc>
      </w:tr>
      <w:tr w:rsidR="00A676E7" w:rsidRPr="00A92BDD" w14:paraId="380062F3" w14:textId="77777777" w:rsidTr="006971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108" w:type="dxa"/>
            <w:gridSpan w:val="2"/>
          </w:tcPr>
          <w:p w14:paraId="0BFEE5AF" w14:textId="636666CD" w:rsidR="00A676E7" w:rsidRPr="00A92BDD" w:rsidRDefault="00A676E7" w:rsidP="00A676E7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How will you keep NHIA informed on the progress of the Project?</w:t>
            </w:r>
          </w:p>
        </w:tc>
        <w:tc>
          <w:tcPr>
            <w:tcW w:w="5670" w:type="dxa"/>
            <w:gridSpan w:val="3"/>
          </w:tcPr>
          <w:p w14:paraId="4CBE34E7" w14:textId="1B0CE597" w:rsidR="00A676E7" w:rsidRPr="00A92BDD" w:rsidRDefault="00A676E7" w:rsidP="00A676E7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</w:p>
        </w:tc>
      </w:tr>
      <w:tr w:rsidR="00A676E7" w:rsidRPr="00A92BDD" w14:paraId="2B62A9DC" w14:textId="77777777" w:rsidTr="0003339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108" w:type="dxa"/>
            <w:gridSpan w:val="2"/>
          </w:tcPr>
          <w:p w14:paraId="01E0E6BD" w14:textId="6617955D" w:rsidR="00A676E7" w:rsidRPr="00A92BDD" w:rsidRDefault="00A676E7" w:rsidP="00A676E7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  <w:r w:rsidRPr="00A92BDD">
              <w:rPr>
                <w:rFonts w:cstheme="minorHAnsi"/>
                <w:sz w:val="24"/>
                <w:szCs w:val="24"/>
              </w:rPr>
              <w:t>How will you recognise NHIA for its funding contribution</w:t>
            </w:r>
          </w:p>
        </w:tc>
        <w:tc>
          <w:tcPr>
            <w:tcW w:w="5670" w:type="dxa"/>
            <w:gridSpan w:val="3"/>
          </w:tcPr>
          <w:p w14:paraId="2C0087B3" w14:textId="51C3291F" w:rsidR="00A676E7" w:rsidRPr="00A92BDD" w:rsidRDefault="00A676E7" w:rsidP="00A676E7">
            <w:pPr>
              <w:pStyle w:val="NoSpacing"/>
              <w:spacing w:before="50" w:after="50"/>
              <w:rPr>
                <w:rFonts w:cstheme="minorHAnsi"/>
                <w:sz w:val="24"/>
                <w:szCs w:val="24"/>
              </w:rPr>
            </w:pPr>
          </w:p>
        </w:tc>
      </w:tr>
      <w:tr w:rsidR="001275D3" w:rsidRPr="001275D3" w14:paraId="4507840B" w14:textId="77777777" w:rsidTr="0003339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108" w:type="dxa"/>
            <w:gridSpan w:val="2"/>
          </w:tcPr>
          <w:p w14:paraId="7A6CB9F5" w14:textId="6B5BFC86" w:rsidR="001275D3" w:rsidRPr="001275D3" w:rsidRDefault="001275D3" w:rsidP="001275D3">
            <w:pPr>
              <w:pStyle w:val="NoSpacing"/>
              <w:spacing w:before="360" w:after="50"/>
              <w:rPr>
                <w:rFonts w:cstheme="minorHAnsi"/>
                <w:i/>
                <w:iCs/>
                <w:sz w:val="20"/>
                <w:szCs w:val="20"/>
              </w:rPr>
            </w:pPr>
            <w:r w:rsidRPr="001275D3">
              <w:rPr>
                <w:rFonts w:cstheme="minorHAnsi"/>
                <w:i/>
                <w:iCs/>
                <w:sz w:val="20"/>
                <w:szCs w:val="20"/>
              </w:rPr>
              <w:t>Date sent to NHIA</w:t>
            </w:r>
          </w:p>
        </w:tc>
        <w:tc>
          <w:tcPr>
            <w:tcW w:w="5670" w:type="dxa"/>
            <w:gridSpan w:val="3"/>
          </w:tcPr>
          <w:p w14:paraId="3826D6B4" w14:textId="77777777" w:rsidR="001275D3" w:rsidRPr="001275D3" w:rsidRDefault="001275D3" w:rsidP="001275D3">
            <w:pPr>
              <w:pStyle w:val="NoSpacing"/>
              <w:spacing w:before="240" w:after="50"/>
              <w:rPr>
                <w:rFonts w:cstheme="minorHAnsi"/>
                <w:i/>
                <w:iCs/>
                <w:sz w:val="20"/>
                <w:szCs w:val="20"/>
              </w:rPr>
            </w:pPr>
          </w:p>
        </w:tc>
      </w:tr>
    </w:tbl>
    <w:p w14:paraId="28ED5506" w14:textId="77777777" w:rsidR="00A92BDD" w:rsidRPr="00A92BDD" w:rsidRDefault="00A92BDD" w:rsidP="002C5F2C">
      <w:pPr>
        <w:pStyle w:val="NoSpacing"/>
        <w:rPr>
          <w:rFonts w:cstheme="minorHAnsi"/>
          <w:sz w:val="24"/>
          <w:szCs w:val="24"/>
        </w:rPr>
      </w:pPr>
    </w:p>
    <w:p w14:paraId="5C3DD43D" w14:textId="4B0414BB" w:rsidR="00A92BDD" w:rsidRPr="00A92BDD" w:rsidRDefault="00A92BDD" w:rsidP="002C5F2C">
      <w:pPr>
        <w:pStyle w:val="NoSpacing"/>
        <w:rPr>
          <w:rFonts w:cstheme="minorHAnsi"/>
          <w:sz w:val="24"/>
          <w:szCs w:val="24"/>
        </w:rPr>
      </w:pPr>
    </w:p>
    <w:p w14:paraId="769C2B56" w14:textId="4D57985E" w:rsidR="00A92BDD" w:rsidRPr="00A92BDD" w:rsidRDefault="00A92BDD" w:rsidP="002C5F2C">
      <w:pPr>
        <w:pStyle w:val="NoSpacing"/>
        <w:rPr>
          <w:rFonts w:cstheme="minorHAnsi"/>
          <w:b/>
          <w:bCs/>
          <w:sz w:val="24"/>
          <w:szCs w:val="24"/>
        </w:rPr>
      </w:pPr>
    </w:p>
    <w:p w14:paraId="347D22D2" w14:textId="65CFA486" w:rsidR="00A92BDD" w:rsidRPr="00A92BDD" w:rsidRDefault="00A92BDD" w:rsidP="00A92BDD">
      <w:pPr>
        <w:pStyle w:val="NoSpacing"/>
        <w:rPr>
          <w:rFonts w:cstheme="minorHAnsi"/>
          <w:b/>
          <w:bCs/>
          <w:color w:val="000099"/>
          <w:sz w:val="24"/>
          <w:szCs w:val="24"/>
        </w:rPr>
      </w:pPr>
      <w:r w:rsidRPr="00A92BDD">
        <w:rPr>
          <w:rFonts w:cstheme="minorHAnsi"/>
          <w:b/>
          <w:bCs/>
          <w:color w:val="000099"/>
          <w:sz w:val="24"/>
          <w:szCs w:val="24"/>
        </w:rPr>
        <w:t>Additional Supporting documents</w:t>
      </w:r>
    </w:p>
    <w:p w14:paraId="3B919717" w14:textId="2E8727AE" w:rsidR="00A92BDD" w:rsidRPr="00A92BDD" w:rsidRDefault="00A92BDD" w:rsidP="00710844">
      <w:pPr>
        <w:pStyle w:val="NoSpacing"/>
        <w:numPr>
          <w:ilvl w:val="0"/>
          <w:numId w:val="9"/>
        </w:numPr>
        <w:spacing w:before="120"/>
        <w:rPr>
          <w:rFonts w:cstheme="minorHAnsi"/>
          <w:sz w:val="24"/>
          <w:szCs w:val="24"/>
        </w:rPr>
      </w:pPr>
      <w:r w:rsidRPr="00A92BDD">
        <w:rPr>
          <w:rFonts w:cstheme="minorHAnsi"/>
          <w:sz w:val="24"/>
          <w:szCs w:val="24"/>
        </w:rPr>
        <w:t>Include signed Letters of support from Herd Improvement Industry Stakeholders.</w:t>
      </w:r>
    </w:p>
    <w:p w14:paraId="32D8570C" w14:textId="224DE9CB" w:rsidR="00A92BDD" w:rsidRPr="00A92BDD" w:rsidRDefault="00A92BDD" w:rsidP="00710844">
      <w:pPr>
        <w:pStyle w:val="NoSpacing"/>
        <w:numPr>
          <w:ilvl w:val="0"/>
          <w:numId w:val="9"/>
        </w:numPr>
        <w:spacing w:before="120"/>
        <w:rPr>
          <w:rFonts w:cstheme="minorHAnsi"/>
          <w:sz w:val="24"/>
          <w:szCs w:val="24"/>
        </w:rPr>
      </w:pPr>
      <w:r w:rsidRPr="00A92BDD">
        <w:rPr>
          <w:rFonts w:cstheme="minorHAnsi"/>
          <w:sz w:val="24"/>
          <w:szCs w:val="24"/>
        </w:rPr>
        <w:t xml:space="preserve">Email completed form and supporting documents to </w:t>
      </w:r>
      <w:hyperlink r:id="rId10" w:history="1">
        <w:r w:rsidRPr="00A92BDD">
          <w:rPr>
            <w:rStyle w:val="Hyperlink"/>
            <w:rFonts w:cstheme="minorHAnsi"/>
            <w:sz w:val="24"/>
            <w:szCs w:val="24"/>
          </w:rPr>
          <w:t>sara@nhia.org.au</w:t>
        </w:r>
      </w:hyperlink>
    </w:p>
    <w:p w14:paraId="1B13940B" w14:textId="77777777" w:rsidR="00A92BDD" w:rsidRPr="00A92BDD" w:rsidRDefault="00A92BDD" w:rsidP="002C5F2C">
      <w:pPr>
        <w:pStyle w:val="NoSpacing"/>
        <w:rPr>
          <w:rFonts w:cstheme="minorHAnsi"/>
          <w:sz w:val="24"/>
          <w:szCs w:val="24"/>
        </w:rPr>
      </w:pPr>
    </w:p>
    <w:p w14:paraId="00673111" w14:textId="77777777" w:rsidR="00A92BDD" w:rsidRPr="00A92BDD" w:rsidRDefault="00A92BDD" w:rsidP="002C5F2C">
      <w:pPr>
        <w:pStyle w:val="NoSpacing"/>
        <w:rPr>
          <w:rFonts w:cstheme="minorHAnsi"/>
          <w:sz w:val="24"/>
          <w:szCs w:val="24"/>
        </w:rPr>
      </w:pPr>
    </w:p>
    <w:p w14:paraId="5C85EF4F" w14:textId="69E79699" w:rsidR="00F309C0" w:rsidRPr="00A92BDD" w:rsidRDefault="00463EBF" w:rsidP="002C5F2C">
      <w:pPr>
        <w:pStyle w:val="NoSpacing"/>
        <w:rPr>
          <w:rFonts w:cstheme="minorHAnsi"/>
          <w:b/>
          <w:bCs/>
          <w:color w:val="000099"/>
          <w:sz w:val="24"/>
          <w:szCs w:val="24"/>
        </w:rPr>
      </w:pPr>
      <w:r w:rsidRPr="00A92BDD">
        <w:rPr>
          <w:rFonts w:cstheme="minorHAnsi"/>
          <w:b/>
          <w:bCs/>
          <w:color w:val="000099"/>
          <w:sz w:val="24"/>
          <w:szCs w:val="24"/>
        </w:rPr>
        <w:t>Approval Pro</w:t>
      </w:r>
      <w:r w:rsidR="008D7ECA" w:rsidRPr="00A92BDD">
        <w:rPr>
          <w:rFonts w:cstheme="minorHAnsi"/>
          <w:b/>
          <w:bCs/>
          <w:color w:val="000099"/>
          <w:sz w:val="24"/>
          <w:szCs w:val="24"/>
        </w:rPr>
        <w:t>cess</w:t>
      </w:r>
    </w:p>
    <w:p w14:paraId="4962D246" w14:textId="7B169CF6" w:rsidR="008C52A6" w:rsidRPr="00D61822" w:rsidRDefault="002360CF" w:rsidP="002C5F2C">
      <w:pPr>
        <w:pStyle w:val="NoSpacing"/>
        <w:rPr>
          <w:rFonts w:cstheme="minorHAnsi"/>
          <w:b/>
          <w:bCs/>
          <w:sz w:val="24"/>
          <w:szCs w:val="24"/>
        </w:rPr>
      </w:pPr>
      <w:r w:rsidRPr="00D61822">
        <w:rPr>
          <w:rFonts w:cstheme="minorHAnsi"/>
          <w:b/>
          <w:bCs/>
          <w:sz w:val="24"/>
          <w:szCs w:val="24"/>
        </w:rPr>
        <w:t>The NHI</w:t>
      </w:r>
      <w:r w:rsidR="008518D2" w:rsidRPr="00D61822">
        <w:rPr>
          <w:rFonts w:cstheme="minorHAnsi"/>
          <w:b/>
          <w:bCs/>
          <w:sz w:val="24"/>
          <w:szCs w:val="24"/>
        </w:rPr>
        <w:t xml:space="preserve">A Board will assess </w:t>
      </w:r>
      <w:r w:rsidR="00E51402" w:rsidRPr="00D61822">
        <w:rPr>
          <w:rFonts w:cstheme="minorHAnsi"/>
          <w:b/>
          <w:bCs/>
          <w:sz w:val="24"/>
          <w:szCs w:val="24"/>
        </w:rPr>
        <w:t>the</w:t>
      </w:r>
      <w:r w:rsidR="008518D2" w:rsidRPr="00D61822">
        <w:rPr>
          <w:rFonts w:cstheme="minorHAnsi"/>
          <w:b/>
          <w:bCs/>
          <w:sz w:val="24"/>
          <w:szCs w:val="24"/>
        </w:rPr>
        <w:t xml:space="preserve"> application</w:t>
      </w:r>
      <w:r w:rsidR="009D414D" w:rsidRPr="00D61822">
        <w:rPr>
          <w:rFonts w:cstheme="minorHAnsi"/>
          <w:b/>
          <w:bCs/>
          <w:sz w:val="24"/>
          <w:szCs w:val="24"/>
        </w:rPr>
        <w:t>s</w:t>
      </w:r>
      <w:r w:rsidR="008518D2" w:rsidRPr="00D61822">
        <w:rPr>
          <w:rFonts w:cstheme="minorHAnsi"/>
          <w:b/>
          <w:bCs/>
          <w:sz w:val="24"/>
          <w:szCs w:val="24"/>
        </w:rPr>
        <w:t xml:space="preserve"> </w:t>
      </w:r>
      <w:r w:rsidR="00B35183" w:rsidRPr="00D61822">
        <w:rPr>
          <w:rFonts w:cstheme="minorHAnsi"/>
          <w:b/>
          <w:bCs/>
          <w:sz w:val="24"/>
          <w:szCs w:val="24"/>
        </w:rPr>
        <w:t xml:space="preserve">and may request further </w:t>
      </w:r>
      <w:r w:rsidR="00941836" w:rsidRPr="00D61822">
        <w:rPr>
          <w:rFonts w:cstheme="minorHAnsi"/>
          <w:b/>
          <w:bCs/>
          <w:sz w:val="24"/>
          <w:szCs w:val="24"/>
        </w:rPr>
        <w:t xml:space="preserve">particulars to help </w:t>
      </w:r>
      <w:r w:rsidR="00603602" w:rsidRPr="00D61822">
        <w:rPr>
          <w:rFonts w:cstheme="minorHAnsi"/>
          <w:b/>
          <w:bCs/>
          <w:sz w:val="24"/>
          <w:szCs w:val="24"/>
        </w:rPr>
        <w:t xml:space="preserve">with </w:t>
      </w:r>
      <w:r w:rsidR="000E5FCF" w:rsidRPr="00D61822">
        <w:rPr>
          <w:rFonts w:cstheme="minorHAnsi"/>
          <w:b/>
          <w:bCs/>
          <w:sz w:val="24"/>
          <w:szCs w:val="24"/>
        </w:rPr>
        <w:t>their</w:t>
      </w:r>
      <w:r w:rsidR="00A53BD5" w:rsidRPr="00D61822">
        <w:rPr>
          <w:rFonts w:cstheme="minorHAnsi"/>
          <w:b/>
          <w:bCs/>
          <w:sz w:val="24"/>
          <w:szCs w:val="24"/>
        </w:rPr>
        <w:t xml:space="preserve"> </w:t>
      </w:r>
      <w:r w:rsidR="008C52A6" w:rsidRPr="00D61822">
        <w:rPr>
          <w:rFonts w:cstheme="minorHAnsi"/>
          <w:b/>
          <w:bCs/>
          <w:sz w:val="24"/>
          <w:szCs w:val="24"/>
        </w:rPr>
        <w:t>assessment.</w:t>
      </w:r>
    </w:p>
    <w:p w14:paraId="272C5678" w14:textId="77777777" w:rsidR="00186B88" w:rsidRPr="00A92BDD" w:rsidRDefault="00186B88" w:rsidP="002C5F2C">
      <w:pPr>
        <w:pStyle w:val="NoSpacing"/>
        <w:rPr>
          <w:rFonts w:cstheme="minorHAnsi"/>
          <w:sz w:val="24"/>
          <w:szCs w:val="24"/>
        </w:rPr>
      </w:pPr>
    </w:p>
    <w:p w14:paraId="70D0AC83" w14:textId="13A7F08A" w:rsidR="00A92BDD" w:rsidRDefault="00A92BDD" w:rsidP="002C5F2C">
      <w:pPr>
        <w:pStyle w:val="NoSpacing"/>
        <w:rPr>
          <w:rFonts w:cstheme="minorHAnsi"/>
          <w:sz w:val="24"/>
          <w:szCs w:val="24"/>
        </w:rPr>
      </w:pPr>
    </w:p>
    <w:p w14:paraId="2CC39D00" w14:textId="676ACBAF" w:rsidR="001275D3" w:rsidRDefault="001275D3" w:rsidP="002C5F2C">
      <w:pPr>
        <w:pStyle w:val="NoSpacing"/>
        <w:rPr>
          <w:rFonts w:cstheme="minorHAnsi"/>
          <w:sz w:val="24"/>
          <w:szCs w:val="24"/>
        </w:rPr>
      </w:pPr>
    </w:p>
    <w:p w14:paraId="0714EBBE" w14:textId="5F14C508" w:rsidR="001275D3" w:rsidRDefault="001275D3" w:rsidP="002C5F2C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-------------</w:t>
      </w:r>
    </w:p>
    <w:p w14:paraId="7CDA89AD" w14:textId="513905FF" w:rsidR="001275D3" w:rsidRPr="001275D3" w:rsidRDefault="001275D3" w:rsidP="001275D3">
      <w:pPr>
        <w:pStyle w:val="NoSpacing"/>
        <w:rPr>
          <w:rFonts w:cstheme="minorHAnsi"/>
          <w:i/>
          <w:iCs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 xml:space="preserve">NHIA </w:t>
      </w:r>
      <w:r w:rsidRPr="001275D3">
        <w:rPr>
          <w:rFonts w:cstheme="minorHAnsi"/>
          <w:i/>
          <w:iCs/>
          <w:sz w:val="24"/>
          <w:szCs w:val="24"/>
        </w:rPr>
        <w:t>Office Only:</w:t>
      </w:r>
    </w:p>
    <w:p w14:paraId="66E0A54F" w14:textId="77777777" w:rsidR="001275D3" w:rsidRPr="001275D3" w:rsidRDefault="001275D3" w:rsidP="001275D3">
      <w:pPr>
        <w:pStyle w:val="NoSpacing"/>
        <w:rPr>
          <w:rFonts w:cstheme="minorHAnsi"/>
          <w:i/>
          <w:iCs/>
          <w:sz w:val="24"/>
          <w:szCs w:val="24"/>
        </w:rPr>
      </w:pPr>
      <w:r w:rsidRPr="001275D3">
        <w:rPr>
          <w:rFonts w:cstheme="minorHAnsi"/>
          <w:i/>
          <w:iCs/>
          <w:sz w:val="24"/>
          <w:szCs w:val="24"/>
        </w:rPr>
        <w:t>Date Received</w:t>
      </w:r>
    </w:p>
    <w:p w14:paraId="5332C474" w14:textId="77777777" w:rsidR="001275D3" w:rsidRPr="001275D3" w:rsidRDefault="001275D3" w:rsidP="001275D3">
      <w:pPr>
        <w:pStyle w:val="NoSpacing"/>
        <w:rPr>
          <w:rFonts w:cstheme="minorHAnsi"/>
          <w:i/>
          <w:iCs/>
          <w:sz w:val="24"/>
          <w:szCs w:val="24"/>
        </w:rPr>
      </w:pPr>
      <w:r w:rsidRPr="001275D3">
        <w:rPr>
          <w:rFonts w:cstheme="minorHAnsi"/>
          <w:i/>
          <w:iCs/>
          <w:sz w:val="24"/>
          <w:szCs w:val="24"/>
        </w:rPr>
        <w:t>Funding Round</w:t>
      </w:r>
    </w:p>
    <w:p w14:paraId="0A9E7AD2" w14:textId="77777777" w:rsidR="001275D3" w:rsidRPr="00A92BDD" w:rsidRDefault="001275D3" w:rsidP="002C5F2C">
      <w:pPr>
        <w:pStyle w:val="NoSpacing"/>
        <w:rPr>
          <w:rFonts w:cstheme="minorHAnsi"/>
          <w:sz w:val="24"/>
          <w:szCs w:val="24"/>
        </w:rPr>
      </w:pPr>
    </w:p>
    <w:sectPr w:rsidR="001275D3" w:rsidRPr="00A92BDD" w:rsidSect="00C4420B">
      <w:pgSz w:w="11906" w:h="16838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68C5C" w14:textId="77777777" w:rsidR="003359BF" w:rsidRDefault="003359BF" w:rsidP="004B6615">
      <w:pPr>
        <w:spacing w:after="0" w:line="240" w:lineRule="auto"/>
      </w:pPr>
      <w:r>
        <w:separator/>
      </w:r>
    </w:p>
  </w:endnote>
  <w:endnote w:type="continuationSeparator" w:id="0">
    <w:p w14:paraId="46055906" w14:textId="77777777" w:rsidR="003359BF" w:rsidRDefault="003359BF" w:rsidP="004B66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876D0" w14:textId="77777777" w:rsidR="003359BF" w:rsidRDefault="003359BF" w:rsidP="004B6615">
      <w:pPr>
        <w:spacing w:after="0" w:line="240" w:lineRule="auto"/>
      </w:pPr>
      <w:r>
        <w:separator/>
      </w:r>
    </w:p>
  </w:footnote>
  <w:footnote w:type="continuationSeparator" w:id="0">
    <w:p w14:paraId="2EBE1EBE" w14:textId="77777777" w:rsidR="003359BF" w:rsidRDefault="003359BF" w:rsidP="004B66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65968"/>
    <w:multiLevelType w:val="hybridMultilevel"/>
    <w:tmpl w:val="52CCE64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506E8"/>
    <w:multiLevelType w:val="hybridMultilevel"/>
    <w:tmpl w:val="295C18A6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193674"/>
    <w:multiLevelType w:val="hybridMultilevel"/>
    <w:tmpl w:val="A1C4452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D5CDA"/>
    <w:multiLevelType w:val="hybridMultilevel"/>
    <w:tmpl w:val="2C8EC1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E6880"/>
    <w:multiLevelType w:val="hybridMultilevel"/>
    <w:tmpl w:val="A7DC22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93D0E"/>
    <w:multiLevelType w:val="hybridMultilevel"/>
    <w:tmpl w:val="F89C0B9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215FE"/>
    <w:multiLevelType w:val="hybridMultilevel"/>
    <w:tmpl w:val="B14636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66CD"/>
    <w:multiLevelType w:val="hybridMultilevel"/>
    <w:tmpl w:val="436AA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396CAB"/>
    <w:multiLevelType w:val="hybridMultilevel"/>
    <w:tmpl w:val="347858F8"/>
    <w:lvl w:ilvl="0" w:tplc="D6D2AE8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470C20"/>
    <w:multiLevelType w:val="hybridMultilevel"/>
    <w:tmpl w:val="8F82F3F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7625599">
    <w:abstractNumId w:val="7"/>
  </w:num>
  <w:num w:numId="2" w16cid:durableId="1628008445">
    <w:abstractNumId w:val="6"/>
  </w:num>
  <w:num w:numId="3" w16cid:durableId="499974405">
    <w:abstractNumId w:val="3"/>
  </w:num>
  <w:num w:numId="4" w16cid:durableId="423913589">
    <w:abstractNumId w:val="5"/>
  </w:num>
  <w:num w:numId="5" w16cid:durableId="565384860">
    <w:abstractNumId w:val="4"/>
  </w:num>
  <w:num w:numId="6" w16cid:durableId="1113129858">
    <w:abstractNumId w:val="1"/>
  </w:num>
  <w:num w:numId="7" w16cid:durableId="292759599">
    <w:abstractNumId w:val="2"/>
  </w:num>
  <w:num w:numId="8" w16cid:durableId="740640745">
    <w:abstractNumId w:val="9"/>
  </w:num>
  <w:num w:numId="9" w16cid:durableId="137961454">
    <w:abstractNumId w:val="0"/>
  </w:num>
  <w:num w:numId="10" w16cid:durableId="1797084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zU3NTcxMTW2MDBT0lEKTi0uzszPAykwrQUACiKhDSwAAAA="/>
  </w:docVars>
  <w:rsids>
    <w:rsidRoot w:val="009871B1"/>
    <w:rsid w:val="00003EC0"/>
    <w:rsid w:val="000042B6"/>
    <w:rsid w:val="00061988"/>
    <w:rsid w:val="000620DD"/>
    <w:rsid w:val="00072730"/>
    <w:rsid w:val="00087743"/>
    <w:rsid w:val="000A4DD2"/>
    <w:rsid w:val="000B507C"/>
    <w:rsid w:val="000C04ED"/>
    <w:rsid w:val="000D1F5E"/>
    <w:rsid w:val="000D2BDA"/>
    <w:rsid w:val="000D448C"/>
    <w:rsid w:val="000E5FCF"/>
    <w:rsid w:val="000F531E"/>
    <w:rsid w:val="0011689D"/>
    <w:rsid w:val="001275D3"/>
    <w:rsid w:val="001327E8"/>
    <w:rsid w:val="00133085"/>
    <w:rsid w:val="00134C0E"/>
    <w:rsid w:val="00143299"/>
    <w:rsid w:val="00186B88"/>
    <w:rsid w:val="0019676E"/>
    <w:rsid w:val="001B107B"/>
    <w:rsid w:val="001C3507"/>
    <w:rsid w:val="001C5BDA"/>
    <w:rsid w:val="001D4790"/>
    <w:rsid w:val="001E0734"/>
    <w:rsid w:val="001F0D78"/>
    <w:rsid w:val="001F779E"/>
    <w:rsid w:val="0021069A"/>
    <w:rsid w:val="00220004"/>
    <w:rsid w:val="00232695"/>
    <w:rsid w:val="00233264"/>
    <w:rsid w:val="0023398C"/>
    <w:rsid w:val="002360CF"/>
    <w:rsid w:val="002554A1"/>
    <w:rsid w:val="00260713"/>
    <w:rsid w:val="0026111A"/>
    <w:rsid w:val="00261BF4"/>
    <w:rsid w:val="00266161"/>
    <w:rsid w:val="002854A1"/>
    <w:rsid w:val="002921F9"/>
    <w:rsid w:val="002929A9"/>
    <w:rsid w:val="002C1137"/>
    <w:rsid w:val="002C20A3"/>
    <w:rsid w:val="002C5F2C"/>
    <w:rsid w:val="002D5AEB"/>
    <w:rsid w:val="002D782F"/>
    <w:rsid w:val="002F6B89"/>
    <w:rsid w:val="003056C3"/>
    <w:rsid w:val="003149EF"/>
    <w:rsid w:val="00322343"/>
    <w:rsid w:val="003359BF"/>
    <w:rsid w:val="00335AB5"/>
    <w:rsid w:val="003602AB"/>
    <w:rsid w:val="00395C85"/>
    <w:rsid w:val="0039702E"/>
    <w:rsid w:val="003B23B2"/>
    <w:rsid w:val="003D65DB"/>
    <w:rsid w:val="003E6764"/>
    <w:rsid w:val="003F01EE"/>
    <w:rsid w:val="003F7294"/>
    <w:rsid w:val="004156D8"/>
    <w:rsid w:val="00421B74"/>
    <w:rsid w:val="004262C5"/>
    <w:rsid w:val="004402D9"/>
    <w:rsid w:val="00463EBF"/>
    <w:rsid w:val="00472AA8"/>
    <w:rsid w:val="004834CB"/>
    <w:rsid w:val="00483737"/>
    <w:rsid w:val="004B6615"/>
    <w:rsid w:val="004B7E3B"/>
    <w:rsid w:val="004C0286"/>
    <w:rsid w:val="005036F8"/>
    <w:rsid w:val="00507DEA"/>
    <w:rsid w:val="00554D0E"/>
    <w:rsid w:val="00593B11"/>
    <w:rsid w:val="005977E3"/>
    <w:rsid w:val="005978EA"/>
    <w:rsid w:val="005C737D"/>
    <w:rsid w:val="005D6D20"/>
    <w:rsid w:val="005E0EE0"/>
    <w:rsid w:val="00603602"/>
    <w:rsid w:val="00605372"/>
    <w:rsid w:val="006066F8"/>
    <w:rsid w:val="00611510"/>
    <w:rsid w:val="00620A39"/>
    <w:rsid w:val="00625E07"/>
    <w:rsid w:val="00630F5A"/>
    <w:rsid w:val="006410F9"/>
    <w:rsid w:val="00671701"/>
    <w:rsid w:val="0067353D"/>
    <w:rsid w:val="006A1280"/>
    <w:rsid w:val="006A7788"/>
    <w:rsid w:val="006B18DE"/>
    <w:rsid w:val="006B6A77"/>
    <w:rsid w:val="006C40C6"/>
    <w:rsid w:val="006C4A9F"/>
    <w:rsid w:val="006D50F9"/>
    <w:rsid w:val="006E6647"/>
    <w:rsid w:val="006E6D6F"/>
    <w:rsid w:val="006E71C8"/>
    <w:rsid w:val="006E7D88"/>
    <w:rsid w:val="006F00E0"/>
    <w:rsid w:val="00710844"/>
    <w:rsid w:val="00713E69"/>
    <w:rsid w:val="007246FE"/>
    <w:rsid w:val="00740154"/>
    <w:rsid w:val="0075716B"/>
    <w:rsid w:val="0076795C"/>
    <w:rsid w:val="007A7D16"/>
    <w:rsid w:val="007C38A8"/>
    <w:rsid w:val="008019FA"/>
    <w:rsid w:val="008055AC"/>
    <w:rsid w:val="008060CB"/>
    <w:rsid w:val="008066FA"/>
    <w:rsid w:val="00817CFE"/>
    <w:rsid w:val="008324A3"/>
    <w:rsid w:val="00836736"/>
    <w:rsid w:val="00845BBB"/>
    <w:rsid w:val="008518D2"/>
    <w:rsid w:val="00865FA1"/>
    <w:rsid w:val="008712F9"/>
    <w:rsid w:val="0087164F"/>
    <w:rsid w:val="00884218"/>
    <w:rsid w:val="00890CFF"/>
    <w:rsid w:val="00894F0F"/>
    <w:rsid w:val="008A0CB1"/>
    <w:rsid w:val="008C0AFD"/>
    <w:rsid w:val="008C2A1B"/>
    <w:rsid w:val="008C52A6"/>
    <w:rsid w:val="008D7ECA"/>
    <w:rsid w:val="008E0D8F"/>
    <w:rsid w:val="00932E97"/>
    <w:rsid w:val="00941836"/>
    <w:rsid w:val="009463FD"/>
    <w:rsid w:val="00955605"/>
    <w:rsid w:val="00970707"/>
    <w:rsid w:val="00970EFE"/>
    <w:rsid w:val="00980BE2"/>
    <w:rsid w:val="00982330"/>
    <w:rsid w:val="009871B1"/>
    <w:rsid w:val="00992CB0"/>
    <w:rsid w:val="00997280"/>
    <w:rsid w:val="009A0DF6"/>
    <w:rsid w:val="009A7AD2"/>
    <w:rsid w:val="009C0CD7"/>
    <w:rsid w:val="009D414D"/>
    <w:rsid w:val="009D6F66"/>
    <w:rsid w:val="00A034BE"/>
    <w:rsid w:val="00A06E70"/>
    <w:rsid w:val="00A130F4"/>
    <w:rsid w:val="00A411B4"/>
    <w:rsid w:val="00A50E28"/>
    <w:rsid w:val="00A534D2"/>
    <w:rsid w:val="00A53BD5"/>
    <w:rsid w:val="00A56779"/>
    <w:rsid w:val="00A60396"/>
    <w:rsid w:val="00A676E7"/>
    <w:rsid w:val="00A92BDD"/>
    <w:rsid w:val="00A93E1C"/>
    <w:rsid w:val="00AA63B6"/>
    <w:rsid w:val="00AB4027"/>
    <w:rsid w:val="00AB7272"/>
    <w:rsid w:val="00B11FAB"/>
    <w:rsid w:val="00B21556"/>
    <w:rsid w:val="00B35183"/>
    <w:rsid w:val="00B37739"/>
    <w:rsid w:val="00B505ED"/>
    <w:rsid w:val="00B602EE"/>
    <w:rsid w:val="00B62019"/>
    <w:rsid w:val="00B7243F"/>
    <w:rsid w:val="00BB5C1D"/>
    <w:rsid w:val="00BC4D08"/>
    <w:rsid w:val="00BC5033"/>
    <w:rsid w:val="00BC6D08"/>
    <w:rsid w:val="00BD2737"/>
    <w:rsid w:val="00BF21FE"/>
    <w:rsid w:val="00BF2A1F"/>
    <w:rsid w:val="00C4420B"/>
    <w:rsid w:val="00C46606"/>
    <w:rsid w:val="00C53F77"/>
    <w:rsid w:val="00C55B3F"/>
    <w:rsid w:val="00C63CA2"/>
    <w:rsid w:val="00C72E91"/>
    <w:rsid w:val="00C774F6"/>
    <w:rsid w:val="00CB7F35"/>
    <w:rsid w:val="00CC1326"/>
    <w:rsid w:val="00CD7A22"/>
    <w:rsid w:val="00D12C65"/>
    <w:rsid w:val="00D32F7D"/>
    <w:rsid w:val="00D44619"/>
    <w:rsid w:val="00D573B3"/>
    <w:rsid w:val="00D601EA"/>
    <w:rsid w:val="00D61822"/>
    <w:rsid w:val="00D85439"/>
    <w:rsid w:val="00D913FE"/>
    <w:rsid w:val="00D927AE"/>
    <w:rsid w:val="00D938D9"/>
    <w:rsid w:val="00DA1D45"/>
    <w:rsid w:val="00DB01AD"/>
    <w:rsid w:val="00DE0ADD"/>
    <w:rsid w:val="00E12BF4"/>
    <w:rsid w:val="00E241E1"/>
    <w:rsid w:val="00E37A3C"/>
    <w:rsid w:val="00E51402"/>
    <w:rsid w:val="00E5691C"/>
    <w:rsid w:val="00E74A56"/>
    <w:rsid w:val="00EA3F3A"/>
    <w:rsid w:val="00EB7958"/>
    <w:rsid w:val="00ED08A6"/>
    <w:rsid w:val="00ED0D67"/>
    <w:rsid w:val="00ED13BE"/>
    <w:rsid w:val="00F12880"/>
    <w:rsid w:val="00F13BAA"/>
    <w:rsid w:val="00F15320"/>
    <w:rsid w:val="00F302D9"/>
    <w:rsid w:val="00F309C0"/>
    <w:rsid w:val="00F33ED6"/>
    <w:rsid w:val="00F53A34"/>
    <w:rsid w:val="00F64487"/>
    <w:rsid w:val="00F64B05"/>
    <w:rsid w:val="00F7098F"/>
    <w:rsid w:val="00F73332"/>
    <w:rsid w:val="00F737F1"/>
    <w:rsid w:val="00F80A5E"/>
    <w:rsid w:val="00FB1CD3"/>
    <w:rsid w:val="00FF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010F6"/>
  <w15:chartTrackingRefBased/>
  <w15:docId w15:val="{B651B86B-F57A-4CFD-853C-4D74B5B41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66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615"/>
  </w:style>
  <w:style w:type="paragraph" w:styleId="Footer">
    <w:name w:val="footer"/>
    <w:basedOn w:val="Normal"/>
    <w:link w:val="FooterChar"/>
    <w:uiPriority w:val="99"/>
    <w:unhideWhenUsed/>
    <w:rsid w:val="004B66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615"/>
  </w:style>
  <w:style w:type="paragraph" w:styleId="NoSpacing">
    <w:name w:val="No Spacing"/>
    <w:uiPriority w:val="1"/>
    <w:qFormat/>
    <w:rsid w:val="002C5F2C"/>
    <w:pPr>
      <w:spacing w:after="0" w:line="240" w:lineRule="auto"/>
    </w:pPr>
  </w:style>
  <w:style w:type="table" w:styleId="TableGrid">
    <w:name w:val="Table Grid"/>
    <w:basedOn w:val="TableNormal"/>
    <w:uiPriority w:val="39"/>
    <w:rsid w:val="00A92B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2B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B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sara@nhia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ADF8A8D6716947A82882A8EEFC4E0F" ma:contentTypeVersion="12" ma:contentTypeDescription="Create a new document." ma:contentTypeScope="" ma:versionID="182f55f9332e944fdd830ec3b7def1b4">
  <xsd:schema xmlns:xsd="http://www.w3.org/2001/XMLSchema" xmlns:xs="http://www.w3.org/2001/XMLSchema" xmlns:p="http://schemas.microsoft.com/office/2006/metadata/properties" xmlns:ns3="75b9b030-6890-431c-b90d-88fd2e12a44d" xmlns:ns4="5606e9a1-9210-4b1e-b8b6-d7c1ed72f44d" targetNamespace="http://schemas.microsoft.com/office/2006/metadata/properties" ma:root="true" ma:fieldsID="c1d6d242634539091bb41c1c5be40663" ns3:_="" ns4:_="">
    <xsd:import namespace="75b9b030-6890-431c-b90d-88fd2e12a44d"/>
    <xsd:import namespace="5606e9a1-9210-4b1e-b8b6-d7c1ed72f4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9b030-6890-431c-b90d-88fd2e12a4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6e9a1-9210-4b1e-b8b6-d7c1ed72f44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96946C-30EE-42AB-9A78-60A2EA56D9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5D673BD-A5AE-41B3-B290-763A13C2D4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b9b030-6890-431c-b90d-88fd2e12a44d"/>
    <ds:schemaRef ds:uri="5606e9a1-9210-4b1e-b8b6-d7c1ed72f4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2D5DCA-C537-4A57-B602-026A637B4F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Wren</dc:creator>
  <cp:keywords/>
  <dc:description/>
  <cp:lastModifiedBy>Sara Merckel</cp:lastModifiedBy>
  <cp:revision>4</cp:revision>
  <cp:lastPrinted>2021-04-12T02:40:00Z</cp:lastPrinted>
  <dcterms:created xsi:type="dcterms:W3CDTF">2022-06-27T11:02:00Z</dcterms:created>
  <dcterms:modified xsi:type="dcterms:W3CDTF">2022-06-27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ADF8A8D6716947A82882A8EEFC4E0F</vt:lpwstr>
  </property>
</Properties>
</file>